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21673" w14:textId="02F4BE64" w:rsidR="00EB7079" w:rsidRPr="005D2D13" w:rsidRDefault="00EB7079" w:rsidP="00EB7079">
      <w:pPr>
        <w:spacing w:line="240" w:lineRule="auto"/>
        <w:rPr>
          <w:rFonts w:ascii="Helvetica" w:hAnsi="Helvetica"/>
          <w:b/>
          <w:bCs/>
          <w:sz w:val="52"/>
          <w:szCs w:val="52"/>
        </w:rPr>
      </w:pPr>
      <w:r w:rsidRPr="005D2D13">
        <w:rPr>
          <w:rFonts w:ascii="Helvetica" w:hAnsi="Helvetica"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35FCDA9B" wp14:editId="5F8E51C4">
            <wp:simplePos x="0" y="0"/>
            <wp:positionH relativeFrom="column">
              <wp:posOffset>4981998</wp:posOffset>
            </wp:positionH>
            <wp:positionV relativeFrom="paragraph">
              <wp:posOffset>27305</wp:posOffset>
            </wp:positionV>
            <wp:extent cx="1125411" cy="14556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411" cy="145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2D13">
        <w:rPr>
          <w:rFonts w:ascii="Helvetica" w:hAnsi="Helvetica"/>
          <w:b/>
          <w:bCs/>
          <w:sz w:val="52"/>
          <w:szCs w:val="52"/>
        </w:rPr>
        <w:t>Petras Vestartas</w:t>
      </w:r>
    </w:p>
    <w:p w14:paraId="307421A1" w14:textId="4EFF12A2" w:rsidR="00EB7079" w:rsidRPr="005D2D13" w:rsidRDefault="00EB7079" w:rsidP="00EB7079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 w:cs="Arial"/>
          <w:b/>
          <w:bCs/>
          <w:sz w:val="20"/>
          <w:szCs w:val="20"/>
        </w:rPr>
        <w:t>Address:</w:t>
      </w:r>
      <w:r w:rsidRPr="005D2D13">
        <w:rPr>
          <w:rFonts w:ascii="Helvetica" w:hAnsi="Helvetica" w:cs="Arial"/>
          <w:sz w:val="20"/>
          <w:szCs w:val="20"/>
        </w:rPr>
        <w:tab/>
      </w:r>
      <w:r w:rsidRPr="005D2D13">
        <w:rPr>
          <w:rFonts w:ascii="Helvetica" w:hAnsi="Helvetica" w:cs="Arial"/>
          <w:sz w:val="20"/>
          <w:szCs w:val="20"/>
        </w:rPr>
        <w:tab/>
      </w:r>
      <w:proofErr w:type="spellStart"/>
      <w:r w:rsidR="00AF0A56">
        <w:rPr>
          <w:rFonts w:ascii="Helvetica" w:hAnsi="Helvetica"/>
          <w:sz w:val="20"/>
          <w:szCs w:val="20"/>
        </w:rPr>
        <w:t>Winkelriedstrasse</w:t>
      </w:r>
      <w:proofErr w:type="spellEnd"/>
      <w:r w:rsidR="00AF0A56">
        <w:rPr>
          <w:rFonts w:ascii="Helvetica" w:hAnsi="Helvetica"/>
          <w:sz w:val="20"/>
          <w:szCs w:val="20"/>
        </w:rPr>
        <w:t xml:space="preserve"> 17</w:t>
      </w:r>
      <w:r w:rsidRPr="005D2D13">
        <w:rPr>
          <w:rFonts w:ascii="Helvetica" w:hAnsi="Helvetica"/>
          <w:sz w:val="20"/>
          <w:szCs w:val="20"/>
        </w:rPr>
        <w:t>,</w:t>
      </w:r>
    </w:p>
    <w:p w14:paraId="723AEDE2" w14:textId="14397EED" w:rsidR="00EB7079" w:rsidRPr="008D2C66" w:rsidRDefault="00AF0A56" w:rsidP="00EB7079">
      <w:pPr>
        <w:pStyle w:val="NoSpacing"/>
        <w:ind w:left="1440" w:firstLine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>9000</w:t>
      </w:r>
      <w:r w:rsidR="00EB7079" w:rsidRPr="008D2C66">
        <w:rPr>
          <w:rFonts w:ascii="Helvetica" w:hAnsi="Helvetica"/>
          <w:sz w:val="20"/>
          <w:szCs w:val="20"/>
        </w:rPr>
        <w:t xml:space="preserve">, </w:t>
      </w:r>
      <w:r>
        <w:rPr>
          <w:rFonts w:ascii="Helvetica" w:hAnsi="Helvetica"/>
          <w:sz w:val="20"/>
          <w:szCs w:val="20"/>
        </w:rPr>
        <w:t>St. Gallen</w:t>
      </w:r>
      <w:r w:rsidR="00EB7079" w:rsidRPr="008D2C66">
        <w:rPr>
          <w:rFonts w:ascii="Helvetica" w:hAnsi="Helvetica"/>
          <w:sz w:val="20"/>
          <w:szCs w:val="20"/>
        </w:rPr>
        <w:t>, Switzerland</w:t>
      </w:r>
    </w:p>
    <w:p w14:paraId="3DFFFD7A" w14:textId="29B7332F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/>
          <w:b/>
          <w:bCs/>
          <w:sz w:val="20"/>
          <w:szCs w:val="20"/>
        </w:rPr>
        <w:t>Date of birth</w:t>
      </w:r>
      <w:r w:rsidRPr="005D2D13">
        <w:rPr>
          <w:rFonts w:ascii="Helvetica" w:hAnsi="Helvetica"/>
          <w:sz w:val="20"/>
          <w:szCs w:val="20"/>
        </w:rPr>
        <w:t xml:space="preserve"> </w:t>
      </w:r>
      <w:r w:rsidRPr="005D2D13">
        <w:rPr>
          <w:rFonts w:ascii="Helvetica" w:hAnsi="Helvetica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ab/>
        <w:t>13/12/1989</w:t>
      </w:r>
    </w:p>
    <w:p w14:paraId="20ABF881" w14:textId="304387A3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/>
          <w:b/>
          <w:bCs/>
          <w:sz w:val="20"/>
          <w:szCs w:val="20"/>
        </w:rPr>
        <w:t>Nationality</w:t>
      </w:r>
      <w:r w:rsidRPr="005D2D13">
        <w:rPr>
          <w:rFonts w:ascii="Helvetica" w:hAnsi="Helvetica"/>
          <w:sz w:val="20"/>
          <w:szCs w:val="20"/>
        </w:rPr>
        <w:t xml:space="preserve"> </w:t>
      </w:r>
      <w:r w:rsidRPr="005D2D13">
        <w:rPr>
          <w:rFonts w:ascii="Helvetica" w:hAnsi="Helvetica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ab/>
        <w:t>Lithuanian</w:t>
      </w:r>
    </w:p>
    <w:p w14:paraId="6A04F3D4" w14:textId="3FB5901C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  <w:lang w:val="de-CH"/>
        </w:rPr>
      </w:pPr>
      <w:r w:rsidRPr="005D2D13">
        <w:rPr>
          <w:rFonts w:ascii="Helvetica" w:hAnsi="Helvetica" w:cs="Arial"/>
          <w:b/>
          <w:bCs/>
          <w:sz w:val="20"/>
          <w:szCs w:val="20"/>
          <w:lang w:val="fr-CH"/>
        </w:rPr>
        <w:t>Phone</w:t>
      </w:r>
      <w:r w:rsidRPr="005D2D13">
        <w:rPr>
          <w:rFonts w:ascii="Helvetica" w:hAnsi="Helvetica"/>
          <w:sz w:val="20"/>
          <w:szCs w:val="20"/>
          <w:lang w:val="fr-CH"/>
        </w:rPr>
        <w:t xml:space="preserve"> </w:t>
      </w:r>
      <w:r w:rsidRPr="005D2D13">
        <w:rPr>
          <w:rFonts w:ascii="Helvetica" w:hAnsi="Helvetica"/>
          <w:sz w:val="20"/>
          <w:szCs w:val="20"/>
          <w:lang w:val="fr-CH"/>
        </w:rPr>
        <w:tab/>
      </w:r>
      <w:r w:rsidRPr="005D2D13">
        <w:rPr>
          <w:rFonts w:ascii="Helvetica" w:hAnsi="Helvetica"/>
          <w:sz w:val="20"/>
          <w:szCs w:val="20"/>
          <w:lang w:val="fr-CH"/>
        </w:rPr>
        <w:tab/>
      </w:r>
      <w:r w:rsidR="005D2D13">
        <w:rPr>
          <w:rFonts w:ascii="Helvetica" w:hAnsi="Helvetica"/>
          <w:sz w:val="20"/>
          <w:szCs w:val="20"/>
          <w:lang w:val="fr-CH"/>
        </w:rPr>
        <w:tab/>
      </w:r>
      <w:r w:rsidRPr="005D2D13">
        <w:rPr>
          <w:rFonts w:ascii="Helvetica" w:hAnsi="Helvetica"/>
          <w:sz w:val="20"/>
          <w:szCs w:val="20"/>
          <w:lang w:val="de-CH"/>
        </w:rPr>
        <w:t>+41</w:t>
      </w:r>
      <w:r w:rsidRPr="005D2D13">
        <w:rPr>
          <w:sz w:val="20"/>
          <w:szCs w:val="20"/>
          <w:lang w:val="de-CH"/>
        </w:rPr>
        <w:t xml:space="preserve"> </w:t>
      </w:r>
      <w:r w:rsidRPr="005D2D13">
        <w:rPr>
          <w:rFonts w:ascii="Helvetica" w:hAnsi="Helvetica"/>
          <w:sz w:val="20"/>
          <w:szCs w:val="20"/>
          <w:lang w:val="de-CH"/>
        </w:rPr>
        <w:t>78 726 14 87</w:t>
      </w:r>
    </w:p>
    <w:p w14:paraId="73BDA39A" w14:textId="1BD5883D" w:rsidR="00EB7079" w:rsidRPr="005D2D13" w:rsidRDefault="00E9240E" w:rsidP="00EB7079">
      <w:pPr>
        <w:pStyle w:val="NoSpacing"/>
        <w:rPr>
          <w:rStyle w:val="Hyperlink"/>
          <w:rFonts w:ascii="Helvetica" w:hAnsi="Helvetica"/>
          <w:color w:val="auto"/>
          <w:sz w:val="20"/>
          <w:szCs w:val="20"/>
          <w:lang w:val="de-CH"/>
        </w:rPr>
      </w:pPr>
      <w:r w:rsidRPr="005D2D13">
        <w:rPr>
          <w:rFonts w:ascii="Helvetica" w:hAnsi="Helvetica" w:cs="Arial"/>
          <w:b/>
          <w:bCs/>
          <w:sz w:val="20"/>
          <w:szCs w:val="20"/>
          <w:lang w:val="de-CH"/>
        </w:rPr>
        <w:t>E-mail</w:t>
      </w:r>
      <w:r w:rsidR="00EB7079" w:rsidRPr="005D2D13">
        <w:rPr>
          <w:rFonts w:ascii="Helvetica" w:hAnsi="Helvetica"/>
          <w:sz w:val="20"/>
          <w:szCs w:val="20"/>
          <w:lang w:val="de-CH"/>
        </w:rPr>
        <w:t xml:space="preserve"> </w:t>
      </w:r>
      <w:r w:rsidR="00EB7079" w:rsidRPr="005D2D13">
        <w:rPr>
          <w:rFonts w:ascii="Helvetica" w:hAnsi="Helvetica"/>
          <w:sz w:val="20"/>
          <w:szCs w:val="20"/>
          <w:lang w:val="de-CH"/>
        </w:rPr>
        <w:tab/>
      </w:r>
      <w:r w:rsidR="00EB7079" w:rsidRPr="005D2D13">
        <w:rPr>
          <w:rFonts w:ascii="Helvetica" w:hAnsi="Helvetica"/>
          <w:sz w:val="20"/>
          <w:szCs w:val="20"/>
          <w:lang w:val="de-CH"/>
        </w:rPr>
        <w:tab/>
      </w:r>
      <w:r w:rsidR="005D2D13" w:rsidRPr="005D2D13">
        <w:rPr>
          <w:rFonts w:ascii="Helvetica" w:hAnsi="Helvetica"/>
          <w:sz w:val="20"/>
          <w:szCs w:val="20"/>
          <w:lang w:val="de-CH"/>
        </w:rPr>
        <w:tab/>
      </w:r>
      <w:r w:rsidR="00EB7079" w:rsidRPr="005D2D13">
        <w:rPr>
          <w:rFonts w:ascii="Helvetica" w:hAnsi="Helvetica"/>
          <w:sz w:val="20"/>
          <w:szCs w:val="20"/>
          <w:lang w:val="de-CH"/>
        </w:rPr>
        <w:t xml:space="preserve">petrasvestartas@gmail.com </w:t>
      </w:r>
      <w:r w:rsidR="00EB7079" w:rsidRPr="005D2D13">
        <w:rPr>
          <w:rStyle w:val="Hyperlink"/>
          <w:rFonts w:ascii="Helvetica" w:hAnsi="Helvetica"/>
          <w:color w:val="auto"/>
          <w:sz w:val="20"/>
          <w:szCs w:val="20"/>
          <w:lang w:val="de-CH"/>
        </w:rPr>
        <w:t xml:space="preserve"> </w:t>
      </w:r>
    </w:p>
    <w:p w14:paraId="4D3A36B1" w14:textId="7F090922" w:rsidR="00EB7079" w:rsidRDefault="00EB7079" w:rsidP="00EB7079">
      <w:pPr>
        <w:pStyle w:val="NoSpacing"/>
        <w:rPr>
          <w:rFonts w:ascii="Helvetica" w:hAnsi="Helvetica"/>
          <w:sz w:val="20"/>
          <w:szCs w:val="20"/>
          <w:lang w:val="de-CH"/>
        </w:rPr>
      </w:pPr>
      <w:r w:rsidRPr="005D2D13">
        <w:rPr>
          <w:rFonts w:ascii="Helvetica" w:hAnsi="Helvetica"/>
          <w:b/>
          <w:bCs/>
          <w:sz w:val="20"/>
          <w:szCs w:val="20"/>
          <w:lang w:val="de-CH"/>
        </w:rPr>
        <w:t>Website</w:t>
      </w:r>
      <w:r w:rsidRPr="005D2D13">
        <w:rPr>
          <w:rFonts w:ascii="Helvetica" w:hAnsi="Helvetica"/>
          <w:sz w:val="20"/>
          <w:szCs w:val="20"/>
          <w:lang w:val="de-CH"/>
        </w:rPr>
        <w:t xml:space="preserve"> </w:t>
      </w:r>
      <w:r w:rsidRPr="005D2D13">
        <w:rPr>
          <w:rFonts w:ascii="Helvetica" w:hAnsi="Helvetica"/>
          <w:sz w:val="20"/>
          <w:szCs w:val="20"/>
          <w:lang w:val="de-CH"/>
        </w:rPr>
        <w:tab/>
      </w:r>
      <w:r w:rsidRPr="005D2D13">
        <w:rPr>
          <w:rFonts w:ascii="Helvetica" w:hAnsi="Helvetica"/>
          <w:sz w:val="20"/>
          <w:szCs w:val="20"/>
          <w:lang w:val="de-CH"/>
        </w:rPr>
        <w:tab/>
      </w:r>
      <w:hyperlink r:id="rId9" w:history="1">
        <w:r w:rsidR="00AF0A56" w:rsidRPr="00AF0A56">
          <w:rPr>
            <w:rStyle w:val="Hyperlink"/>
            <w:rFonts w:ascii="Helvetica" w:hAnsi="Helvetica"/>
            <w:color w:val="auto"/>
            <w:sz w:val="20"/>
            <w:szCs w:val="20"/>
            <w:u w:val="none"/>
            <w:lang w:val="de-CH"/>
          </w:rPr>
          <w:t>www.vestartas.com</w:t>
        </w:r>
      </w:hyperlink>
    </w:p>
    <w:p w14:paraId="03BFDD92" w14:textId="6E62C4BF" w:rsidR="005D2D13" w:rsidRDefault="005D2D13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5E22C547" w14:textId="76F7123A" w:rsidR="00924E30" w:rsidRDefault="00924E30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7F832850" w14:textId="77777777" w:rsidR="00924E30" w:rsidRDefault="00924E30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tbl>
      <w:tblPr>
        <w:tblStyle w:val="TableGrid"/>
        <w:tblW w:w="1035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2"/>
        <w:gridCol w:w="1498"/>
        <w:gridCol w:w="8100"/>
      </w:tblGrid>
      <w:tr w:rsidR="00A97DD9" w:rsidRPr="005D2D13" w14:paraId="355AD931" w14:textId="77777777" w:rsidTr="00B62F84">
        <w:trPr>
          <w:cantSplit/>
          <w:trHeight w:val="334"/>
        </w:trPr>
        <w:tc>
          <w:tcPr>
            <w:tcW w:w="75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72FDCDD" w14:textId="77777777" w:rsidR="00A97DD9" w:rsidRPr="00421707" w:rsidRDefault="00A97DD9" w:rsidP="00B62F84">
            <w:pPr>
              <w:ind w:left="113" w:right="113"/>
              <w:jc w:val="right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421707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LANGUAGE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5238D01E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English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894F3D3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  <w:lang w:val="fr-CH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Full professional proficiency (C1)</w:t>
            </w:r>
          </w:p>
        </w:tc>
      </w:tr>
      <w:tr w:rsidR="00A97DD9" w:rsidRPr="005D2D13" w14:paraId="12B6E622" w14:textId="77777777" w:rsidTr="00B62F84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4B0A15" w14:textId="77777777" w:rsidR="00A97DD9" w:rsidRPr="005D2D13" w:rsidRDefault="00A97DD9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:lang w:val="fr-CH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4ECECD4D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German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EA6DE9C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b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Basic user of the language (A2/B1)</w:t>
            </w:r>
          </w:p>
        </w:tc>
      </w:tr>
      <w:tr w:rsidR="00A97DD9" w:rsidRPr="005D2D13" w14:paraId="0D8E07BB" w14:textId="77777777" w:rsidTr="00B62F84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DA769B7" w14:textId="77777777" w:rsidR="00A97DD9" w:rsidRPr="005D2D13" w:rsidRDefault="00A97DD9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6A8F5045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French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17074926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Elementary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 (A1)</w:t>
            </w:r>
          </w:p>
        </w:tc>
      </w:tr>
      <w:tr w:rsidR="00A97DD9" w:rsidRPr="005D2D13" w14:paraId="245E2B7F" w14:textId="77777777" w:rsidTr="00A97DD9">
        <w:trPr>
          <w:cantSplit/>
          <w:trHeight w:val="509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CCB4B01" w14:textId="77777777" w:rsidR="00A97DD9" w:rsidRPr="005D2D13" w:rsidRDefault="00A97DD9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3E093670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Lithuanian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027A2EB3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Mother Tongue</w:t>
            </w:r>
          </w:p>
        </w:tc>
      </w:tr>
    </w:tbl>
    <w:p w14:paraId="1D815F40" w14:textId="77777777" w:rsidR="00A97DD9" w:rsidRDefault="00A97DD9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4295DFD2" w14:textId="77777777" w:rsidR="00DA20B2" w:rsidRPr="005D2D13" w:rsidRDefault="00DA20B2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tbl>
      <w:tblPr>
        <w:tblStyle w:val="TableGrid"/>
        <w:tblW w:w="1035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2"/>
        <w:gridCol w:w="1498"/>
        <w:gridCol w:w="8100"/>
      </w:tblGrid>
      <w:tr w:rsidR="00AF0A56" w:rsidRPr="005D2D13" w14:paraId="485584F7" w14:textId="77777777" w:rsidTr="00C83E11">
        <w:trPr>
          <w:cantSplit/>
          <w:trHeight w:val="334"/>
        </w:trPr>
        <w:tc>
          <w:tcPr>
            <w:tcW w:w="75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D0796A3" w14:textId="2F90D748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PROFESSIONAL EXPERIENCE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772A9BEA" w14:textId="3B925B59" w:rsidR="00AF0A56" w:rsidRPr="005D2D13" w:rsidRDefault="00AF0A56" w:rsidP="00AF0A56">
            <w:pPr>
              <w:pStyle w:val="NoSpacing"/>
              <w:spacing w:after="160" w:line="259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-Present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07CD0870" w14:textId="77777777" w:rsidR="00AF0A56" w:rsidRP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AF0A56">
              <w:rPr>
                <w:rFonts w:ascii="Helvetica" w:hAnsi="Helvetica"/>
                <w:b/>
                <w:bCs/>
                <w:sz w:val="20"/>
                <w:szCs w:val="20"/>
              </w:rPr>
              <w:t>Post-doc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AF0A56">
              <w:rPr>
                <w:rFonts w:ascii="Helvetica" w:hAnsi="Helvetica"/>
                <w:b/>
                <w:bCs/>
                <w:sz w:val="20"/>
                <w:szCs w:val="20"/>
              </w:rPr>
              <w:t>Block Research Group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AF0A56">
              <w:rPr>
                <w:rFonts w:ascii="Helvetica" w:hAnsi="Helvetica"/>
                <w:b/>
                <w:bCs/>
                <w:sz w:val="20"/>
                <w:szCs w:val="20"/>
              </w:rPr>
              <w:t>(BRG)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Pr="00AF0A56">
              <w:rPr>
                <w:rFonts w:ascii="Helvetica" w:eastAsia="Helvetica" w:hAnsi="Helvetica" w:cs="Helvetica"/>
                <w:sz w:val="20"/>
                <w:szCs w:val="20"/>
              </w:rPr>
              <w:t>Swiss Federal Institute of Technology in Zurich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 (ETHZ), Switzerland, </w:t>
            </w:r>
            <w:hyperlink r:id="rId10" w:history="1">
              <w:r w:rsidRPr="00AF0A56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brg.ethz.ch</w:t>
              </w:r>
            </w:hyperlink>
            <w:r w:rsidRPr="00AF0A56">
              <w:rPr>
                <w:rFonts w:ascii="Helvetica" w:hAnsi="Helvetica"/>
                <w:sz w:val="20"/>
                <w:szCs w:val="20"/>
              </w:rPr>
              <w:t>.</w:t>
            </w:r>
          </w:p>
          <w:p w14:paraId="409191D8" w14:textId="77777777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COMPAS Python framework development, research in Timber-Vaulted-Floor Systems, workshops and assistance to teaching.)</w:t>
            </w:r>
          </w:p>
          <w:p w14:paraId="38AC62C2" w14:textId="447B12EB" w:rsidR="00AF0A56" w:rsidRP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</w:p>
        </w:tc>
      </w:tr>
      <w:tr w:rsidR="00AF0A56" w:rsidRPr="005D2D13" w14:paraId="49697E41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68157AD" w14:textId="0710EE41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7B0D3301" w14:textId="17EF8E8A" w:rsidR="00AF0A56" w:rsidRPr="005D2D13" w:rsidRDefault="00AF0A56" w:rsidP="00AF0A56">
            <w:pPr>
              <w:pStyle w:val="NoSpacing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1-</w:t>
            </w:r>
            <w:r>
              <w:rPr>
                <w:rFonts w:ascii="Helvetica" w:hAnsi="Helvetica"/>
                <w:sz w:val="20"/>
                <w:szCs w:val="20"/>
              </w:rPr>
              <w:t>2023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F4FF58D" w14:textId="77777777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3F2727"/>
                <w:sz w:val="20"/>
                <w:szCs w:val="20"/>
                <w:lang w:val="fr-CH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Post-doc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proofErr w:type="spellStart"/>
            <w:r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Laboratory</w:t>
            </w:r>
            <w:proofErr w:type="spellEnd"/>
            <w:r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 xml:space="preserve"> for Timber Constructions (IBOIS)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, École Polytechnique Fédérale de Lausanne (EPFL), </w:t>
            </w:r>
            <w:proofErr w:type="spellStart"/>
            <w:r>
              <w:rPr>
                <w:rFonts w:ascii="Helvetica" w:hAnsi="Helvetica"/>
                <w:sz w:val="20"/>
                <w:szCs w:val="20"/>
                <w:lang w:val="fr-CH"/>
              </w:rPr>
              <w:t>Switzerland</w:t>
            </w:r>
            <w:proofErr w:type="spellEnd"/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, </w:t>
            </w:r>
            <w:hyperlink r:id="rId11" w:history="1">
              <w:r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  <w:u w:val="none"/>
                  <w:lang w:val="fr-CH"/>
                </w:rPr>
                <w:t>www.dfab.ch</w:t>
              </w:r>
            </w:hyperlink>
            <w:r>
              <w:rPr>
                <w:rFonts w:ascii="Helvetica" w:hAnsi="Helvetica"/>
                <w:color w:val="000000" w:themeColor="text1"/>
                <w:sz w:val="20"/>
                <w:szCs w:val="20"/>
                <w:lang w:val="fr-CH"/>
              </w:rPr>
              <w:t xml:space="preserve">, </w:t>
            </w:r>
            <w:hyperlink r:id="rId12" w:history="1">
              <w:r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  <w:u w:val="none"/>
                  <w:lang w:val="fr-CH"/>
                </w:rPr>
                <w:t>www.epfl.ch/labs/ibois</w:t>
              </w:r>
            </w:hyperlink>
          </w:p>
          <w:p w14:paraId="298BFD1D" w14:textId="77777777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Supervision of PhD Thesis, </w:t>
            </w:r>
            <w:proofErr w:type="spellStart"/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compas_wood</w:t>
            </w:r>
            <w:proofErr w:type="spellEnd"/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development, ABB 6700 Robot with track motion commission and the structural system development for the Brussels Sports Tower - Competition 1</w:t>
            </w: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  <w:vertAlign w:val="superscript"/>
              </w:rPr>
              <w:t>st</w:t>
            </w: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place)</w:t>
            </w:r>
          </w:p>
          <w:p w14:paraId="446A9F2E" w14:textId="39C8D02D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5A4ED631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329809F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0A380FDC" w14:textId="1A521CC8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6-2017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5A102741" w14:textId="04E6B694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Research Assistant, CITA, </w:t>
            </w:r>
            <w:r w:rsidRPr="005D2D13">
              <w:rPr>
                <w:rFonts w:ascii="Helvetica" w:hAnsi="Helvetica"/>
                <w:bCs/>
                <w:sz w:val="20"/>
                <w:szCs w:val="20"/>
              </w:rPr>
              <w:t>Royal Danish Academy of Fine Arts (KADK), Copenhagen, Denmark,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 </w:t>
            </w:r>
            <w:hyperlink r:id="rId13" w:history="1">
              <w:r w:rsidRPr="005D2D13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royaldanishacademy.com/CITA</w:t>
              </w:r>
            </w:hyperlink>
          </w:p>
          <w:p w14:paraId="3638C383" w14:textId="034565E4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Flora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Robotica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and Complex Modelling 5 – Inflated Restraint)</w:t>
            </w:r>
          </w:p>
          <w:p w14:paraId="23C511F6" w14:textId="0BE7E385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  <w:tr w:rsidR="00AF0A56" w:rsidRPr="005D2D13" w14:paraId="5DE1F022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A309EF7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64F4692" w14:textId="73EB28C4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4-2016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795BBEBC" w14:textId="0CC77049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Architect, DMAA, </w:t>
            </w:r>
            <w:r w:rsidRPr="005D2D13">
              <w:rPr>
                <w:rFonts w:ascii="Helvetica" w:hAnsi="Helvetica"/>
                <w:bCs/>
                <w:sz w:val="20"/>
                <w:szCs w:val="20"/>
              </w:rPr>
              <w:t xml:space="preserve">Vienna, Austria, </w:t>
            </w:r>
            <w:hyperlink r:id="rId14" w:history="1">
              <w:r w:rsidRPr="005D2D13">
                <w:rPr>
                  <w:rStyle w:val="Hyperlink"/>
                  <w:rFonts w:ascii="Helvetica" w:hAnsi="Helvetica"/>
                  <w:bCs/>
                  <w:color w:val="auto"/>
                  <w:sz w:val="20"/>
                  <w:szCs w:val="20"/>
                  <w:u w:val="none"/>
                </w:rPr>
                <w:t>www.dmaa.at</w:t>
              </w:r>
            </w:hyperlink>
          </w:p>
          <w:p w14:paraId="6AB996E7" w14:textId="0E095271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(Austrian Pavilion – Architecture Venice Biennale, Italy (Commission 2016)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Wohn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 Am Schweizer Garten, Vienna, Austria (1st Place), Fiducia GAD, Karlsruhe, Germany (Competition 2015)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Zollhaf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Mainz, Germany (Competition 2015)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Elbruck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fencity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-Hamburg, Germany (Recognition), U5 – Wiener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Lini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Austria (Competition 2015), Porsche Design Tower, Frankfurt, Germany (Competition 2015), Future Art Lab, Vienna, Austria (3rd Place), Central Park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Taopu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China (Competition 2014)m Campus Tower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fencity</w:t>
            </w:r>
            <w:proofErr w:type="spellEnd"/>
            <w:r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</w:t>
            </w:r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mburg, Germany (1st Place), Changchun Forest Park (Competition 2014)</w:t>
            </w:r>
          </w:p>
          <w:p w14:paraId="7A530489" w14:textId="7FB261B8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</w:p>
        </w:tc>
      </w:tr>
      <w:tr w:rsidR="00AF0A56" w:rsidRPr="005D2D13" w14:paraId="2BB369CA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1DB97E2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05EA2D4" w14:textId="51D29A22" w:rsidR="00AF0A56" w:rsidRPr="00F62697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sz w:val="20"/>
                <w:szCs w:val="20"/>
              </w:rPr>
              <w:t>2012-2013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79497A5" w14:textId="762FE67F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b/>
                <w:bCs/>
                <w:sz w:val="20"/>
                <w:szCs w:val="20"/>
              </w:rPr>
              <w:t xml:space="preserve">Architect, Do-Architects, </w:t>
            </w:r>
            <w:r w:rsidRPr="00F62697">
              <w:rPr>
                <w:rFonts w:ascii="Helvetica" w:hAnsi="Helvetica"/>
                <w:sz w:val="20"/>
                <w:szCs w:val="20"/>
              </w:rPr>
              <w:t xml:space="preserve">Vilnius, Lithuania, </w:t>
            </w:r>
            <w:hyperlink r:id="rId15" w:history="1">
              <w:r w:rsidRPr="00F62697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doarchitects.lt</w:t>
              </w:r>
            </w:hyperlink>
          </w:p>
          <w:p w14:paraId="5C9D8EB8" w14:textId="02848D40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Vilnius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Bajorai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masterplan)</w:t>
            </w:r>
          </w:p>
          <w:p w14:paraId="19995DE2" w14:textId="1BB5C6B4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0F14A973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F1D5595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53692A64" w14:textId="030C7109" w:rsidR="00AF0A56" w:rsidRPr="00F62697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sz w:val="20"/>
                <w:szCs w:val="20"/>
              </w:rPr>
              <w:t>2011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343A3938" w14:textId="376EE625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b/>
                <w:bCs/>
                <w:sz w:val="20"/>
                <w:szCs w:val="20"/>
              </w:rPr>
              <w:t xml:space="preserve">Internship, CEBRA, </w:t>
            </w:r>
            <w:r w:rsidRPr="00F62697">
              <w:rPr>
                <w:rFonts w:ascii="Helvetica" w:hAnsi="Helvetica"/>
                <w:sz w:val="20"/>
                <w:szCs w:val="20"/>
              </w:rPr>
              <w:t xml:space="preserve">Aarhus, Denmark, </w:t>
            </w:r>
            <w:hyperlink r:id="rId16" w:history="1">
              <w:r w:rsidRPr="00F62697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cebraarchitecture.dk</w:t>
              </w:r>
            </w:hyperlink>
          </w:p>
          <w:p w14:paraId="131E1414" w14:textId="377EDA92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Valer Church,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Hoje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Taastrup masterplan)</w:t>
            </w:r>
          </w:p>
          <w:p w14:paraId="048C2283" w14:textId="7BA641E0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246A65A4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B3C8A9C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C9E45F6" w14:textId="6A4FBE49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0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E859D43" w14:textId="1893F63F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Architect, </w:t>
            </w:r>
            <w:proofErr w:type="spellStart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Vakarinis</w:t>
            </w:r>
            <w:proofErr w:type="spellEnd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Fasadas</w:t>
            </w:r>
            <w:proofErr w:type="spellEnd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5D2D13">
              <w:rPr>
                <w:rFonts w:ascii="Helvetica" w:hAnsi="Helvetica"/>
                <w:color w:val="000000" w:themeColor="text1"/>
                <w:sz w:val="20"/>
                <w:szCs w:val="20"/>
              </w:rPr>
              <w:t>Siauliai, Lithuania</w:t>
            </w:r>
          </w:p>
          <w:p w14:paraId="47D6CD7D" w14:textId="45369117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Palanga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Sanatorium,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Druskininkai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cafeteria)</w:t>
            </w:r>
          </w:p>
          <w:p w14:paraId="7EEEA62F" w14:textId="38B1E326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/>
                <w:color w:val="000000" w:themeColor="text1"/>
                <w:sz w:val="20"/>
                <w:szCs w:val="20"/>
              </w:rPr>
            </w:pPr>
          </w:p>
        </w:tc>
      </w:tr>
      <w:tr w:rsidR="00AF0A56" w:rsidRPr="005D2D13" w14:paraId="5427F9E7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6B55A8D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65F886D" w14:textId="438C7BA9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09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5995A820" w14:textId="7124589A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Furniture</w:t>
            </w:r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 Designer, </w:t>
            </w:r>
            <w:proofErr w:type="spellStart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Graniteka</w:t>
            </w:r>
            <w:proofErr w:type="spellEnd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5D2D13">
              <w:rPr>
                <w:rFonts w:ascii="Helvetica" w:hAnsi="Helvetica"/>
                <w:color w:val="000000" w:themeColor="text1"/>
                <w:sz w:val="20"/>
                <w:szCs w:val="20"/>
              </w:rPr>
              <w:t>Siauliai, Lithuania</w:t>
            </w:r>
          </w:p>
          <w:p w14:paraId="6A016FB9" w14:textId="0154C8A1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Stone furniture 3D preparation for fabrication)</w:t>
            </w:r>
          </w:p>
        </w:tc>
      </w:tr>
    </w:tbl>
    <w:p w14:paraId="7A224F30" w14:textId="21E80B9C" w:rsidR="00787C6E" w:rsidRDefault="00787C6E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p w14:paraId="5E122C9F" w14:textId="7A46BE81" w:rsidR="00AF0A56" w:rsidRDefault="00AF0A56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p w14:paraId="40BF4BAD" w14:textId="77777777" w:rsidR="00AF0A56" w:rsidRPr="005606D0" w:rsidRDefault="00AF0A56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tbl>
      <w:tblPr>
        <w:tblStyle w:val="TableGrid"/>
        <w:tblW w:w="10328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26"/>
        <w:gridCol w:w="8048"/>
      </w:tblGrid>
      <w:tr w:rsidR="009B3AE9" w:rsidRPr="005D2D13" w14:paraId="74018725" w14:textId="77777777" w:rsidTr="00A97DD9">
        <w:trPr>
          <w:cantSplit/>
          <w:trHeight w:val="56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2AE5A15B" w14:textId="6134317F" w:rsidR="009B3AE9" w:rsidRPr="005D2D13" w:rsidRDefault="00232B2D" w:rsidP="00A13A64">
            <w:pPr>
              <w:ind w:left="113" w:right="113"/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lastRenderedPageBreak/>
              <w:t>EDUCATION</w:t>
            </w: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466BFACC" w14:textId="7A5504F2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7-2021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554EFA60" w14:textId="77777777" w:rsidR="00802844" w:rsidRDefault="009B3AE9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Doctor of Philosophy (Ph.D.) in </w:t>
            </w:r>
            <w:r w:rsidR="002F36B1" w:rsidRPr="005D2D13">
              <w:rPr>
                <w:rFonts w:ascii="Helvetica" w:hAnsi="Helvetica"/>
                <w:b/>
                <w:sz w:val="20"/>
                <w:szCs w:val="20"/>
              </w:rPr>
              <w:t>Architecture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F36B1" w:rsidRPr="005D2D13">
              <w:rPr>
                <w:rFonts w:ascii="Helvetica" w:hAnsi="Helvetica"/>
                <w:sz w:val="20"/>
                <w:szCs w:val="20"/>
              </w:rPr>
              <w:t xml:space="preserve">Laboratory for Timber Construction (IBOIS), École Polytechnique </w:t>
            </w:r>
            <w:proofErr w:type="spellStart"/>
            <w:r w:rsidR="002F36B1" w:rsidRPr="005D2D13">
              <w:rPr>
                <w:rFonts w:ascii="Helvetica" w:hAnsi="Helvetica"/>
                <w:sz w:val="20"/>
                <w:szCs w:val="20"/>
              </w:rPr>
              <w:t>Fédérale</w:t>
            </w:r>
            <w:proofErr w:type="spellEnd"/>
            <w:r w:rsidR="002F36B1" w:rsidRPr="005D2D13">
              <w:rPr>
                <w:rFonts w:ascii="Helvetica" w:hAnsi="Helvetica"/>
                <w:sz w:val="20"/>
                <w:szCs w:val="20"/>
              </w:rPr>
              <w:t xml:space="preserve"> de Lausanne (EPFL), Switzerland</w:t>
            </w:r>
            <w:r w:rsidR="00802844">
              <w:rPr>
                <w:rFonts w:ascii="Helvetica" w:hAnsi="Helvetica"/>
                <w:sz w:val="20"/>
                <w:szCs w:val="20"/>
              </w:rPr>
              <w:t xml:space="preserve">. </w:t>
            </w:r>
          </w:p>
          <w:p w14:paraId="37813CAD" w14:textId="6C0E5DC3" w:rsidR="009B3AE9" w:rsidRPr="005D2D13" w:rsidRDefault="009B3AE9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232B2D" w:rsidRPr="005D2D13" w14:paraId="7BC7D314" w14:textId="77777777" w:rsidTr="00A97DD9">
        <w:trPr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FE193B3" w14:textId="77777777" w:rsidR="00232B2D" w:rsidRPr="005D2D13" w:rsidRDefault="00232B2D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1BEC2BEC" w14:textId="5D620320" w:rsidR="00232B2D" w:rsidRPr="005D2D13" w:rsidRDefault="00232B2D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3</w:t>
            </w:r>
            <w:r w:rsidRPr="005D2D13">
              <w:rPr>
                <w:rFonts w:ascii="Helvetica" w:hAnsi="Helvetica"/>
                <w:sz w:val="20"/>
                <w:szCs w:val="20"/>
              </w:rPr>
              <w:t>-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4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1792F0BA" w14:textId="77777777" w:rsidR="00232B2D" w:rsidRDefault="00421707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sz w:val="20"/>
                <w:szCs w:val="20"/>
              </w:rPr>
              <w:t xml:space="preserve">Erasmus </w:t>
            </w:r>
            <w:r w:rsidR="00E9240E" w:rsidRPr="005D2D13">
              <w:rPr>
                <w:rFonts w:ascii="Helvetica" w:hAnsi="Helvetica"/>
                <w:b/>
                <w:sz w:val="20"/>
                <w:szCs w:val="20"/>
              </w:rPr>
              <w:t>Exchange</w:t>
            </w:r>
            <w:r>
              <w:rPr>
                <w:rFonts w:ascii="Helvetica" w:hAnsi="Helvetica"/>
                <w:b/>
                <w:sz w:val="20"/>
                <w:szCs w:val="20"/>
              </w:rPr>
              <w:t xml:space="preserve"> Program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, Royal Danish Academy of Fine Arts (KADK), Copenhagen, Denmark</w:t>
            </w:r>
          </w:p>
          <w:p w14:paraId="4E5DB3CE" w14:textId="54B0A411" w:rsidR="00A97DD9" w:rsidRPr="005D2D13" w:rsidRDefault="00A97DD9" w:rsidP="00A13A64">
            <w:pPr>
              <w:pStyle w:val="NoSpacing"/>
              <w:ind w:right="50"/>
              <w:jc w:val="both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  <w:tr w:rsidR="009B3AE9" w:rsidRPr="005D2D13" w14:paraId="28E3316F" w14:textId="77777777" w:rsidTr="00A97DD9">
        <w:trPr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AA8F86" w14:textId="77777777" w:rsidR="009B3AE9" w:rsidRPr="005D2D13" w:rsidRDefault="009B3AE9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1F50F5E7" w14:textId="7C86D800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2</w:t>
            </w:r>
            <w:r w:rsidRPr="005D2D13">
              <w:rPr>
                <w:rFonts w:ascii="Helvetica" w:hAnsi="Helvetica"/>
                <w:sz w:val="20"/>
                <w:szCs w:val="20"/>
              </w:rPr>
              <w:t>-2014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7FF659E2" w14:textId="4B673C84" w:rsidR="009B3AE9" w:rsidRPr="005D2D13" w:rsidRDefault="00E9240E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Master of Science (M.Sc.) 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in Architecture</w:t>
            </w:r>
            <w:r w:rsidRPr="005D2D13">
              <w:rPr>
                <w:rFonts w:ascii="Helvetica" w:hAnsi="Helvetica"/>
                <w:sz w:val="20"/>
                <w:szCs w:val="20"/>
              </w:rPr>
              <w:t>, Vilnius Academy of Arts (VAA), Lithuania</w:t>
            </w:r>
          </w:p>
        </w:tc>
      </w:tr>
      <w:tr w:rsidR="009B3AE9" w:rsidRPr="005D2D13" w14:paraId="2D192B8F" w14:textId="77777777" w:rsidTr="00A97DD9">
        <w:trPr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EC2C64" w14:textId="77777777" w:rsidR="009B3AE9" w:rsidRPr="005D2D13" w:rsidRDefault="009B3AE9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356FD397" w14:textId="00174A92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08-2012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1E152AD7" w14:textId="13A4A23C" w:rsidR="009B3AE9" w:rsidRPr="005D2D13" w:rsidRDefault="002F36B1" w:rsidP="00A13A6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>Bachelor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 of Science</w:t>
            </w:r>
            <w:r w:rsidR="00F62697">
              <w:rPr>
                <w:rFonts w:ascii="Helvetica" w:hAnsi="Helvetica"/>
                <w:b/>
                <w:sz w:val="20"/>
                <w:szCs w:val="20"/>
              </w:rPr>
              <w:t xml:space="preserve"> </w:t>
            </w:r>
            <w:r w:rsidR="00F62697" w:rsidRPr="00F62697">
              <w:rPr>
                <w:rFonts w:ascii="Helvetica" w:hAnsi="Helvetica"/>
                <w:b/>
                <w:sz w:val="20"/>
                <w:szCs w:val="20"/>
                <w:u w:val="single"/>
              </w:rPr>
              <w:t>with distinction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 (</w:t>
            </w:r>
            <w:r w:rsidR="00232B2D" w:rsidRPr="005D2D13">
              <w:rPr>
                <w:rFonts w:ascii="Helvetica" w:hAnsi="Helvetica"/>
                <w:b/>
                <w:sz w:val="20"/>
                <w:szCs w:val="20"/>
              </w:rPr>
              <w:t>B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.Sc.) </w:t>
            </w:r>
            <w:r w:rsidR="009B3AE9" w:rsidRPr="005D2D13">
              <w:rPr>
                <w:rFonts w:ascii="Helvetica" w:hAnsi="Helvetica"/>
                <w:b/>
                <w:bCs/>
                <w:sz w:val="20"/>
                <w:szCs w:val="20"/>
              </w:rPr>
              <w:t>in Architecture</w:t>
            </w:r>
            <w:r w:rsidR="009B3AE9"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32B2D" w:rsidRPr="005D2D13">
              <w:rPr>
                <w:rFonts w:ascii="Helvetica" w:hAnsi="Helvetica"/>
                <w:sz w:val="20"/>
                <w:szCs w:val="20"/>
              </w:rPr>
              <w:t>Vilnius Academy of Arts (VAA), Lithuania</w:t>
            </w:r>
          </w:p>
        </w:tc>
      </w:tr>
    </w:tbl>
    <w:p w14:paraId="7DB2A6D0" w14:textId="0A34E93A" w:rsidR="001C7EF4" w:rsidRDefault="001C7EF4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2AE41D41" w14:textId="77777777" w:rsidR="00C8319E" w:rsidRDefault="00C8319E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5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26"/>
        <w:gridCol w:w="8079"/>
      </w:tblGrid>
      <w:tr w:rsidR="00AF0A56" w:rsidRPr="001C7EF4" w14:paraId="51028B91" w14:textId="77777777" w:rsidTr="00A97DD9">
        <w:trPr>
          <w:cantSplit/>
          <w:trHeight w:val="55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1920797A" w14:textId="16EC39DC" w:rsidR="00AF0A56" w:rsidRPr="005D2D13" w:rsidRDefault="00AF0A56" w:rsidP="00B62F84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AWARDS</w:t>
            </w: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0DE0F179" w14:textId="77777777" w:rsidR="00AF0A56" w:rsidRPr="005D2D13" w:rsidRDefault="00AF0A56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2</w:t>
            </w:r>
          </w:p>
        </w:tc>
        <w:tc>
          <w:tcPr>
            <w:tcW w:w="8079" w:type="dxa"/>
            <w:tcBorders>
              <w:left w:val="single" w:sz="4" w:space="0" w:color="auto"/>
            </w:tcBorders>
          </w:tcPr>
          <w:p w14:paraId="51E5F210" w14:textId="1308B345" w:rsidR="00AF0A56" w:rsidRDefault="00AF0A56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>"Best paper award - Runner Up</w:t>
            </w:r>
            <w:r w:rsidRPr="00FA4360">
              <w:rPr>
                <w:rFonts w:ascii="Helvetica" w:hAnsi="Helvetica"/>
                <w:sz w:val="20"/>
                <w:szCs w:val="20"/>
              </w:rPr>
              <w:t xml:space="preserve">" at </w:t>
            </w:r>
            <w:r w:rsidR="00A97DD9">
              <w:rPr>
                <w:rFonts w:ascii="Helvetica" w:hAnsi="Helvetica"/>
                <w:sz w:val="20"/>
                <w:szCs w:val="20"/>
              </w:rPr>
              <w:t xml:space="preserve">conference </w:t>
            </w:r>
            <w:r w:rsidRPr="00FA4360">
              <w:rPr>
                <w:rFonts w:ascii="Helvetica" w:hAnsi="Helvetica"/>
                <w:sz w:val="20"/>
                <w:szCs w:val="20"/>
              </w:rPr>
              <w:t>CAADRIA2022</w:t>
            </w:r>
            <w:r w:rsidR="00A97DD9">
              <w:rPr>
                <w:rFonts w:ascii="Helvetica" w:hAnsi="Helvetica"/>
                <w:sz w:val="20"/>
                <w:szCs w:val="20"/>
              </w:rPr>
              <w:t xml:space="preserve"> for paper “</w:t>
            </w:r>
            <w:r w:rsidR="00A97DD9" w:rsidRPr="00A97DD9">
              <w:rPr>
                <w:rFonts w:ascii="Helvetica" w:hAnsi="Helvetica"/>
                <w:sz w:val="20"/>
                <w:szCs w:val="20"/>
              </w:rPr>
              <w:t>Cockroach: an open-source tool for point cloud processing in ca</w:t>
            </w:r>
            <w:r w:rsidR="00A97DD9">
              <w:rPr>
                <w:rFonts w:ascii="Helvetica" w:hAnsi="Helvetica"/>
                <w:sz w:val="20"/>
                <w:szCs w:val="20"/>
              </w:rPr>
              <w:t>d”.</w:t>
            </w:r>
          </w:p>
          <w:p w14:paraId="7D842168" w14:textId="77777777" w:rsidR="00AF0A56" w:rsidRPr="001C7EF4" w:rsidRDefault="00AF0A56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39DE68E7" w14:textId="77777777" w:rsidTr="00A97DD9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</w:tcPr>
          <w:p w14:paraId="69B10C05" w14:textId="77777777" w:rsidR="00AF0A56" w:rsidRPr="001C7EF4" w:rsidRDefault="00AF0A56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48270D8F" w14:textId="77777777" w:rsidR="00AF0A56" w:rsidRPr="005D2D13" w:rsidRDefault="00AF0A56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13</w:t>
            </w:r>
          </w:p>
        </w:tc>
        <w:tc>
          <w:tcPr>
            <w:tcW w:w="8079" w:type="dxa"/>
            <w:tcBorders>
              <w:left w:val="single" w:sz="4" w:space="0" w:color="auto"/>
            </w:tcBorders>
          </w:tcPr>
          <w:p w14:paraId="0910B548" w14:textId="0B56E0B2" w:rsidR="00A97DD9" w:rsidRDefault="00AF0A56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 xml:space="preserve">Lithuanian President Antanas </w:t>
            </w:r>
            <w:proofErr w:type="spellStart"/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>Smetona</w:t>
            </w:r>
            <w:proofErr w:type="spellEnd"/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 xml:space="preserve"> Scholarshi</w:t>
            </w:r>
            <w:r w:rsidR="00C8319E">
              <w:rPr>
                <w:rFonts w:ascii="Helvetica" w:hAnsi="Helvetica"/>
                <w:b/>
                <w:bCs/>
                <w:sz w:val="20"/>
                <w:szCs w:val="20"/>
              </w:rPr>
              <w:t>p</w:t>
            </w:r>
            <w:r w:rsidR="00A97DD9" w:rsidRPr="00A97DD9">
              <w:rPr>
                <w:rFonts w:ascii="Helvetica" w:hAnsi="Helvetica"/>
                <w:sz w:val="20"/>
                <w:szCs w:val="20"/>
              </w:rPr>
              <w:t>,</w:t>
            </w:r>
            <w:r w:rsidR="00A97DD9">
              <w:rPr>
                <w:rFonts w:ascii="Helvetica" w:hAnsi="Helvetica"/>
                <w:sz w:val="20"/>
                <w:szCs w:val="20"/>
              </w:rPr>
              <w:t xml:space="preserve"> one year scholarship for </w:t>
            </w:r>
            <w:r w:rsidR="00C8319E">
              <w:rPr>
                <w:rFonts w:ascii="Helvetica" w:hAnsi="Helvetica"/>
                <w:sz w:val="20"/>
                <w:szCs w:val="20"/>
              </w:rPr>
              <w:t>excellent grades.</w:t>
            </w:r>
          </w:p>
          <w:p w14:paraId="1D3FF673" w14:textId="582436E0" w:rsidR="00A97DD9" w:rsidRPr="005D2D13" w:rsidRDefault="00A97DD9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2D04F0B8" w14:textId="25E130AA" w:rsidR="00AF0A56" w:rsidRDefault="00AF0A56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4B14B00A" w14:textId="77777777" w:rsidR="00C8319E" w:rsidRDefault="00C8319E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5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075"/>
      </w:tblGrid>
      <w:tr w:rsidR="00AF0A56" w:rsidRPr="005D2D13" w14:paraId="44A7C32A" w14:textId="77777777" w:rsidTr="00A97DD9">
        <w:trPr>
          <w:cantSplit/>
          <w:trHeight w:val="64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2AB34419" w14:textId="7C80A550" w:rsidR="00AF0A56" w:rsidRPr="005D2D13" w:rsidRDefault="00AF0A56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GRANTS AND FUNDING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A483E89" w14:textId="7F320AAB" w:rsidR="00AF0A56" w:rsidRPr="005D2D13" w:rsidRDefault="00A97DD9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03B7310B" w14:textId="77777777" w:rsidR="00C8319E" w:rsidRDefault="00AF0A56" w:rsidP="00A97DD9">
            <w:pPr>
              <w:ind w:right="113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ETHZ Partnership Council for Sustainable Construction and Digital Fabrication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</w:p>
          <w:p w14:paraId="0093E43E" w14:textId="0C430F86" w:rsidR="00AF0A56" w:rsidRDefault="00AF0A56" w:rsidP="00A97DD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 xml:space="preserve">Timber Vaulted Floor funding for materials and CNC fabrication,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19’000.- CHF</w:t>
            </w:r>
          </w:p>
        </w:tc>
      </w:tr>
      <w:tr w:rsidR="00AF0A56" w:rsidRPr="005D2D13" w14:paraId="04020953" w14:textId="77777777" w:rsidTr="00A97DD9">
        <w:trPr>
          <w:cantSplit/>
          <w:trHeight w:val="1044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5131D64" w14:textId="18EAA31F" w:rsidR="00AF0A56" w:rsidRPr="005D2D13" w:rsidRDefault="00AF0A56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95B567B" w14:textId="79F33056" w:rsidR="00AF0A56" w:rsidRPr="005D2D13" w:rsidRDefault="00AF0A56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5D2D13">
              <w:rPr>
                <w:rFonts w:ascii="Helvetica" w:hAnsi="Helvetica"/>
                <w:sz w:val="20"/>
                <w:szCs w:val="20"/>
              </w:rPr>
              <w:t>-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58AA6506" w14:textId="4B55BF75" w:rsidR="00AF0A56" w:rsidRPr="005D2D13" w:rsidRDefault="00AF0A56" w:rsidP="0079181C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EPFL Equipment funding for an industrial robot arm (ABB 6700) and track motion (6.7 m </w:t>
            </w:r>
            <w:r w:rsidRPr="003067A9">
              <w:rPr>
                <w:rFonts w:ascii="Helvetica" w:hAnsi="Helvetica"/>
                <w:b/>
                <w:bCs/>
                <w:sz w:val="20"/>
                <w:szCs w:val="20"/>
              </w:rPr>
              <w:t>IRBT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)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 xml:space="preserve">coordination for the technical specification with robot integrators, software suppliers, EPFL staff and writing documents for the ABB spindle package, automatic tool changer and the multi-move configuration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182</w:t>
            </w:r>
            <w:r w:rsidRPr="001C7EF4">
              <w:rPr>
                <w:rFonts w:ascii="Helvetica" w:hAnsi="Helvetica"/>
                <w:b/>
                <w:bCs/>
                <w:sz w:val="20"/>
                <w:szCs w:val="20"/>
              </w:rPr>
              <w:t>’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240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.- CHF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and 45’000.- CHF</w:t>
            </w:r>
          </w:p>
          <w:p w14:paraId="1011554C" w14:textId="779CE281" w:rsidR="00AF0A56" w:rsidRPr="005D2D13" w:rsidRDefault="00AF0A56" w:rsidP="0079181C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43023187" w14:textId="77777777" w:rsidTr="00A97DD9">
        <w:trPr>
          <w:cantSplit/>
          <w:trHeight w:val="441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D2C57EB" w14:textId="14C7B911" w:rsidR="00AF0A56" w:rsidRPr="005D2D13" w:rsidRDefault="00AF0A56" w:rsidP="00B046EB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935B701" w14:textId="374E0070" w:rsidR="00AF0A56" w:rsidRPr="005D2D13" w:rsidRDefault="00AF0A56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417BC0BE" w14:textId="58DA6BA3" w:rsidR="00AF0A56" w:rsidRPr="005D2D13" w:rsidRDefault="00AF0A56" w:rsidP="00B046EB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ENAC Equipment Call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High precision scanners (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P</w:t>
            </w:r>
            <w:r w:rsidRPr="001C7EF4">
              <w:rPr>
                <w:rFonts w:ascii="Helvetica" w:hAnsi="Helvetica"/>
                <w:sz w:val="20"/>
                <w:szCs w:val="20"/>
              </w:rPr>
              <w:t>hotoneo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 xml:space="preserve">, Sick, 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Roboception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>) and robotic integration parts.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 Structures, </w:t>
            </w:r>
            <w:r w:rsidRPr="001C7EF4">
              <w:rPr>
                <w:rFonts w:ascii="Helvetica" w:hAnsi="Helvetica"/>
                <w:b/>
                <w:bCs/>
                <w:sz w:val="20"/>
                <w:szCs w:val="20"/>
              </w:rPr>
              <w:t>33’949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.- CHF</w:t>
            </w:r>
          </w:p>
          <w:p w14:paraId="6CBA52AA" w14:textId="1BF28241" w:rsidR="00AF0A56" w:rsidRPr="005D2D13" w:rsidRDefault="00AF0A56" w:rsidP="00B046EB">
            <w:pPr>
              <w:ind w:right="113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</w:tbl>
    <w:p w14:paraId="7E2440B7" w14:textId="77777777" w:rsidR="007A30A5" w:rsidRDefault="007A30A5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5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075"/>
      </w:tblGrid>
      <w:tr w:rsidR="00F07B70" w:rsidRPr="005D2D13" w14:paraId="4F2A2957" w14:textId="77777777" w:rsidTr="00AF0A56">
        <w:trPr>
          <w:cantSplit/>
          <w:trHeight w:val="55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AD86940" w14:textId="33618638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TEACHING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B4A7858" w14:textId="4DEDDF64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62F7955E" w14:textId="268027FC" w:rsid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AA Summer </w:t>
            </w:r>
            <w:r w:rsidRPr="00B840BA">
              <w:rPr>
                <w:rFonts w:ascii="Helvetica" w:hAnsi="Helvetica"/>
                <w:b/>
                <w:bCs/>
                <w:sz w:val="20"/>
                <w:szCs w:val="20"/>
              </w:rPr>
              <w:t>School</w:t>
            </w:r>
            <w:r w:rsidR="00B840BA" w:rsidRPr="00B840BA">
              <w:rPr>
                <w:rFonts w:ascii="Helvetica" w:hAnsi="Helvetica"/>
                <w:b/>
                <w:bCs/>
                <w:sz w:val="20"/>
                <w:szCs w:val="20"/>
              </w:rPr>
              <w:t>,</w:t>
            </w:r>
            <w:r w:rsidR="00B840BA" w:rsidRPr="00B840BA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B840BA" w:rsidRPr="00B840BA">
              <w:rPr>
                <w:rFonts w:ascii="Helvetica" w:hAnsi="Helvetica"/>
                <w:sz w:val="20"/>
                <w:szCs w:val="20"/>
              </w:rPr>
              <w:t>Co-Director of the Seoul AA Visiting School</w:t>
            </w:r>
            <w:r w:rsidR="00B840BA">
              <w:rPr>
                <w:rFonts w:ascii="Helvetica" w:hAnsi="Helvetica"/>
                <w:sz w:val="20"/>
                <w:szCs w:val="20"/>
              </w:rPr>
              <w:t xml:space="preserve"> with a focus of COMPAS Python Framework courses.</w:t>
            </w:r>
          </w:p>
        </w:tc>
      </w:tr>
      <w:tr w:rsidR="00F07B70" w:rsidRPr="005D2D13" w14:paraId="31EB525F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37D32BC" w14:textId="45784E52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5100FEB" w14:textId="41C95264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243F7800" w14:textId="0B130DB6" w:rsid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CALGARY COMPAS </w:t>
            </w:r>
            <w:r w:rsidR="00B840BA">
              <w:rPr>
                <w:rFonts w:ascii="Helvetica" w:hAnsi="Helvetica"/>
                <w:b/>
                <w:bCs/>
                <w:sz w:val="20"/>
                <w:szCs w:val="20"/>
              </w:rPr>
              <w:t>W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orkshop, </w:t>
            </w:r>
            <w:r>
              <w:rPr>
                <w:rFonts w:ascii="Helvetica" w:hAnsi="Helvetica"/>
                <w:sz w:val="20"/>
                <w:szCs w:val="20"/>
              </w:rPr>
              <w:t>COMPAS introduction, Form-finding using Rhino Vault and Fabrication Methods.</w:t>
            </w:r>
          </w:p>
        </w:tc>
      </w:tr>
      <w:tr w:rsidR="00F07B70" w:rsidRPr="005D2D13" w14:paraId="50B5DAE8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F7B20FF" w14:textId="22717873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1ADA816" w14:textId="5D3934D1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1E16187B" w14:textId="6E6435AF" w:rsid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AEC Hackathon, </w:t>
            </w:r>
            <w:r>
              <w:rPr>
                <w:rFonts w:ascii="Helvetica" w:hAnsi="Helvetica"/>
                <w:sz w:val="20"/>
                <w:szCs w:val="20"/>
              </w:rPr>
              <w:t xml:space="preserve">COMPAS support group </w:t>
            </w:r>
            <w:r w:rsidR="00B840BA">
              <w:rPr>
                <w:rFonts w:ascii="Helvetica" w:hAnsi="Helvetica"/>
                <w:sz w:val="20"/>
                <w:szCs w:val="20"/>
              </w:rPr>
              <w:t>for advertising the Python Framework, installation and new features development.</w:t>
            </w:r>
          </w:p>
        </w:tc>
      </w:tr>
      <w:tr w:rsidR="00B840BA" w:rsidRPr="005D2D13" w14:paraId="5C942DA2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E2F4336" w14:textId="77777777" w:rsidR="00B840BA" w:rsidRDefault="00B840BA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6325220" w14:textId="76DF2296" w:rsidR="00B840BA" w:rsidRDefault="00B840BA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4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7385517D" w14:textId="330DF91C" w:rsidR="00B840BA" w:rsidRDefault="00B840BA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IBOIS COMPAS WOOD Workshop, </w:t>
            </w:r>
            <w:r>
              <w:rPr>
                <w:rFonts w:ascii="Helvetica" w:hAnsi="Helvetica"/>
                <w:sz w:val="20"/>
                <w:szCs w:val="20"/>
              </w:rPr>
              <w:t>timber joinery techniques while demonstrating IBOIS built projects for master students.</w:t>
            </w:r>
          </w:p>
        </w:tc>
      </w:tr>
      <w:tr w:rsidR="00F07B70" w:rsidRPr="005D2D13" w14:paraId="19F3BDB4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F8281D8" w14:textId="7F0D3FF8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CBC3707" w14:textId="73E205CE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4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4B97CF2D" w14:textId="1144CCA2" w:rsidR="00F07B70" w:rsidRP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IASS2024 workshop - </w:t>
            </w:r>
            <w:r w:rsidRPr="00F07B70">
              <w:rPr>
                <w:rFonts w:ascii="Helvetica" w:hAnsi="Helvetica"/>
                <w:b/>
                <w:bCs/>
                <w:sz w:val="20"/>
                <w:szCs w:val="20"/>
              </w:rPr>
              <w:t>Building Information Modelling with COMPAS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workshop preparation and lectures</w:t>
            </w:r>
            <w:r w:rsidR="00B840BA">
              <w:rPr>
                <w:rFonts w:ascii="Helvetica" w:hAnsi="Helvetica"/>
                <w:sz w:val="20"/>
                <w:szCs w:val="20"/>
              </w:rPr>
              <w:t xml:space="preserve"> to introduce geometry serialization to IFC file.</w:t>
            </w:r>
          </w:p>
        </w:tc>
      </w:tr>
      <w:tr w:rsidR="00F07B70" w:rsidRPr="005D2D13" w14:paraId="0EA5A39F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B2B9BEA" w14:textId="4585333A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3094F5B" w14:textId="5EA53558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-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1736068A" w14:textId="66A52931" w:rsidR="00F07B70" w:rsidRPr="00A97DD9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Computation Structural Design (CSD I)</w:t>
            </w:r>
            <w:r>
              <w:rPr>
                <w:rFonts w:ascii="Helvetica" w:hAnsi="Helvetica"/>
                <w:sz w:val="20"/>
                <w:szCs w:val="20"/>
              </w:rPr>
              <w:t>, assistance for the course in computational graphic statics using package COMPAS AGS (Algebraic Grap(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ic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>) Statics).</w:t>
            </w:r>
          </w:p>
        </w:tc>
      </w:tr>
      <w:tr w:rsidR="00F07B70" w:rsidRPr="005D2D13" w14:paraId="4B8C76FE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F89F95C" w14:textId="3BFF73FF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B300A40" w14:textId="5551A7E8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5D2D13">
              <w:rPr>
                <w:rFonts w:ascii="Helvetica" w:hAnsi="Helvetica"/>
                <w:sz w:val="20"/>
                <w:szCs w:val="20"/>
              </w:rPr>
              <w:t>-</w:t>
            </w:r>
            <w:r>
              <w:rPr>
                <w:rFonts w:ascii="Helvetica" w:hAnsi="Helvetica"/>
                <w:sz w:val="20"/>
                <w:szCs w:val="20"/>
              </w:rPr>
              <w:t>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2C0EB6ED" w14:textId="4F405535" w:rsidR="00F07B70" w:rsidRPr="00B0455E" w:rsidRDefault="00F07B70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Introduction to Computational Architecture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7A30A5">
              <w:rPr>
                <w:rFonts w:ascii="Helvetica" w:hAnsi="Helvetica"/>
                <w:b/>
                <w:bCs/>
                <w:sz w:val="20"/>
                <w:szCs w:val="20"/>
              </w:rPr>
              <w:t>(AR-327)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weekly course at EPFL proposed by a joint teaching PhD and Post-doc teaching for Rhino3D, Grasshopper and Python, www.</w:t>
            </w:r>
            <w:r w:rsidRPr="007A30A5">
              <w:rPr>
                <w:rFonts w:ascii="Helvetica" w:hAnsi="Helvetica"/>
                <w:sz w:val="20"/>
                <w:szCs w:val="20"/>
              </w:rPr>
              <w:t>edu.epfl.ch/coursebook/fr/introduction-to-computational-architecture-AR-327</w:t>
            </w:r>
          </w:p>
        </w:tc>
      </w:tr>
      <w:tr w:rsidR="00F07B70" w:rsidRPr="005D2D13" w14:paraId="7C31B25D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6BDC065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88ABF88" w14:textId="0FEF9930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Online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146B8749" w14:textId="5E5DD358" w:rsidR="00F07B70" w:rsidRPr="00B0455E" w:rsidRDefault="00F07B70" w:rsidP="00CE6709">
            <w:pPr>
              <w:ind w:right="113"/>
              <w:rPr>
                <w:rFonts w:ascii="Helvetica" w:hAnsi="Helvetica"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Advanced Timber Plate Structural Design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, online teaching resource </w:t>
            </w:r>
            <w:r>
              <w:rPr>
                <w:rFonts w:ascii="Helvetica" w:hAnsi="Helvetica"/>
                <w:sz w:val="20"/>
                <w:szCs w:val="20"/>
              </w:rPr>
              <w:t xml:space="preserve">for generating timber joinery: </w:t>
            </w:r>
            <w:r w:rsidRPr="00B0455E">
              <w:rPr>
                <w:rFonts w:ascii="Helvetica" w:hAnsi="Helvetica"/>
                <w:sz w:val="20"/>
                <w:szCs w:val="20"/>
              </w:rPr>
              <w:t>www.epfl.ch/education/continuing-education/catalog</w:t>
            </w:r>
          </w:p>
        </w:tc>
      </w:tr>
      <w:tr w:rsidR="00F07B70" w:rsidRPr="005D2D13" w14:paraId="1AFA220C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B3EB14F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24E7BD" w14:textId="424DA1D7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 - 2021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65DAEE70" w14:textId="5AA43BF4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Master Thesis supervision, </w:t>
            </w:r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>theoretical</w:t>
            </w:r>
            <w:r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 thesis</w:t>
            </w:r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, architectural project and robotic cutting teaching for the final year master student Maxim Andrist, </w:t>
            </w:r>
            <w:hyperlink r:id="rId17" w:history="1">
              <w:r w:rsidRPr="00B0455E">
                <w:rPr>
                  <w:rStyle w:val="Hyperlink"/>
                  <w:rFonts w:ascii="Helvetica" w:hAnsi="Helvetica" w:cs="Arial"/>
                  <w:color w:val="auto"/>
                  <w:sz w:val="20"/>
                  <w:szCs w:val="20"/>
                  <w:u w:val="none"/>
                  <w:shd w:val="clear" w:color="auto" w:fill="FFFFFF"/>
                </w:rPr>
                <w:t>https://infoscience.epfl.ch/record/289326</w:t>
              </w:r>
            </w:hyperlink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7B70" w:rsidRPr="005D2D13" w14:paraId="0ADE24B6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87CF310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C859B68" w14:textId="5D7D6C8A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-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3CA7C284" w14:textId="10DD4AF1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EPFL Master Studio Teaching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(MA1, MA2 and the traversal BA/MA studio)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weekly student project revision as part of 20% PhD contract.</w:t>
            </w:r>
          </w:p>
        </w:tc>
      </w:tr>
      <w:tr w:rsidR="00F07B70" w:rsidRPr="005D2D13" w14:paraId="483B9050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31D22A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8586701" w14:textId="07ADD5F5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-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027471BA" w14:textId="5725F930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CNC and ABB Robot Programming, 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teaching IBOIS, EPFL students CNC workflow using Rhino Grasshopper plugin Raccoon and 5-Axis CNC machine Maka.</w:t>
            </w:r>
          </w:p>
        </w:tc>
      </w:tr>
      <w:tr w:rsidR="00F07B70" w:rsidRPr="005D2D13" w14:paraId="3D6694E5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E0C02AF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DCFA88C" w14:textId="4755A2CD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-2021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3281ECCF" w14:textId="5F131563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Land of Thousand Dance, </w:t>
            </w:r>
            <w:r w:rsidRPr="00877171">
              <w:rPr>
                <w:rFonts w:ascii="Helvetica" w:hAnsi="Helvetica"/>
                <w:sz w:val="20"/>
                <w:szCs w:val="20"/>
              </w:rPr>
              <w:t>joint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IBOIS+ALICE EPFL laboratories </w:t>
            </w:r>
            <w:r>
              <w:rPr>
                <w:rFonts w:ascii="Helvetica" w:hAnsi="Helvetica"/>
                <w:sz w:val="20"/>
                <w:szCs w:val="20"/>
              </w:rPr>
              <w:t xml:space="preserve">teaching at </w:t>
            </w:r>
            <w:r w:rsidRPr="00B0455E">
              <w:rPr>
                <w:rFonts w:ascii="Helvetica" w:hAnsi="Helvetica"/>
                <w:sz w:val="20"/>
                <w:szCs w:val="20"/>
              </w:rPr>
              <w:t>ENAC week for a design of reused timber elements.</w:t>
            </w:r>
          </w:p>
        </w:tc>
      </w:tr>
      <w:tr w:rsidR="00F07B70" w:rsidRPr="005D2D13" w14:paraId="1BD370F1" w14:textId="77777777" w:rsidTr="00AF0A56">
        <w:trPr>
          <w:cantSplit/>
          <w:trHeight w:val="279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2DEAFF1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4108ED0" w14:textId="7DB40BF8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9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4A43885F" w14:textId="7872AE44" w:rsidR="00F07B70" w:rsidRPr="00B0455E" w:rsidRDefault="00F07B70" w:rsidP="00877171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877171">
              <w:rPr>
                <w:rFonts w:ascii="Helvetica" w:hAnsi="Helvetica"/>
                <w:b/>
                <w:bCs/>
                <w:sz w:val="20"/>
                <w:szCs w:val="20"/>
              </w:rPr>
              <w:t>Mesh Discretization and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877171">
              <w:rPr>
                <w:rFonts w:ascii="Helvetica" w:hAnsi="Helvetica"/>
                <w:b/>
                <w:bCs/>
                <w:sz w:val="20"/>
                <w:szCs w:val="20"/>
              </w:rPr>
              <w:t>Assembly Methods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(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Corrugated Cardboard Shell 1:1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)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Workshop at Vilnius Academy of Arts (VAA). </w:t>
            </w:r>
          </w:p>
        </w:tc>
      </w:tr>
      <w:tr w:rsidR="00F07B70" w:rsidRPr="005D2D13" w14:paraId="6F0199B8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4C80382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83B4D92" w14:textId="2DCF8C9F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061BAE7D" w14:textId="24A78DB6" w:rsidR="00F07B70" w:rsidRPr="00B0455E" w:rsidRDefault="00F07B70" w:rsidP="00CC52C8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Aggregations and Graph-Based Modelling, </w:t>
            </w:r>
            <w:r w:rsidRPr="00B0455E">
              <w:rPr>
                <w:rFonts w:ascii="Helvetica" w:hAnsi="Helvetica"/>
                <w:sz w:val="20"/>
                <w:szCs w:val="20"/>
              </w:rPr>
              <w:t>Workshop at Vilnius Academy of Arts (VAA). Exhibition is held at Architects Association of Lithuania 2017 - March 10-24.</w:t>
            </w:r>
          </w:p>
        </w:tc>
      </w:tr>
    </w:tbl>
    <w:p w14:paraId="50AB9E68" w14:textId="47B4649C" w:rsidR="00E25760" w:rsidRDefault="00E25760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6E849613" w14:textId="77777777" w:rsidR="00A97DD9" w:rsidRDefault="00A97DD9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8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9630"/>
      </w:tblGrid>
      <w:tr w:rsidR="00C8319E" w:rsidRPr="0004164B" w14:paraId="6E1B89DF" w14:textId="77777777" w:rsidTr="00CE6709">
        <w:trPr>
          <w:cantSplit/>
          <w:trHeight w:val="397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4E8BF89C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DEVELOPED</w:t>
            </w:r>
          </w:p>
          <w:p w14:paraId="1C9EFA4D" w14:textId="6ACD4685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SOFTWARE</w:t>
            </w:r>
          </w:p>
        </w:tc>
        <w:tc>
          <w:tcPr>
            <w:tcW w:w="9630" w:type="dxa"/>
            <w:vAlign w:val="center"/>
          </w:tcPr>
          <w:p w14:paraId="19F52F12" w14:textId="3C8DCF8E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COMPAS_MODEL</w:t>
            </w:r>
            <w:r w:rsidRPr="00C8319E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>–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universal model 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data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structure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 for design, analysis, fabrication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, and AEC objects, www.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github.com/BlockResearchGroup/compas_model</w:t>
            </w:r>
          </w:p>
        </w:tc>
      </w:tr>
      <w:tr w:rsidR="00C8319E" w:rsidRPr="0004164B" w14:paraId="3248930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C3B90FC" w14:textId="43B6955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5435E2BF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OPENNEST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 w:rsidRPr="0004164B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nesting methods for CNC and Laser cutting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 w:rsidRPr="007D6C8D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www.food4rhino.com/en/app/opennest</w:t>
            </w:r>
          </w:p>
        </w:tc>
      </w:tr>
      <w:tr w:rsidR="00C8319E" w:rsidRPr="0004164B" w14:paraId="0B867B2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53C4A22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14F4B9BE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RACCOON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5-axis CNC Fabrication methods</w:t>
            </w:r>
            <w:r>
              <w:rPr>
                <w:rFonts w:ascii="Helvetica" w:hAnsi="Helvetica"/>
                <w:sz w:val="20"/>
                <w:szCs w:val="20"/>
              </w:rPr>
              <w:t>, www.</w:t>
            </w:r>
            <w:r w:rsidRPr="007D6C8D">
              <w:rPr>
                <w:rFonts w:ascii="Helvetica" w:hAnsi="Helvetica"/>
                <w:sz w:val="20"/>
                <w:szCs w:val="20"/>
              </w:rPr>
              <w:t>github.com/ibois-epfl/Raccoon</w:t>
            </w:r>
          </w:p>
        </w:tc>
      </w:tr>
      <w:tr w:rsidR="00C8319E" w:rsidRPr="0004164B" w14:paraId="506C4872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12E50F1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28E410FB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OMPAS_WOOD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 w:rsidRPr="0004164B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timber joinery modelling</w:t>
            </w:r>
            <w:r>
              <w:rPr>
                <w:rFonts w:ascii="Helvetica" w:hAnsi="Helvetica"/>
                <w:sz w:val="20"/>
                <w:szCs w:val="20"/>
              </w:rPr>
              <w:t>, www.</w:t>
            </w:r>
            <w:r w:rsidRPr="007D6C8D">
              <w:rPr>
                <w:rFonts w:ascii="Helvetica" w:hAnsi="Helvetica"/>
                <w:sz w:val="20"/>
                <w:szCs w:val="20"/>
              </w:rPr>
              <w:t>ibois-epfl.github.io/compas_wood/latest/</w:t>
            </w:r>
          </w:p>
        </w:tc>
      </w:tr>
      <w:tr w:rsidR="00C8319E" w:rsidRPr="0004164B" w14:paraId="10634293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5242064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35FB9A82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OCKROACH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PointCloud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 xml:space="preserve"> Processing Library, www.</w:t>
            </w:r>
            <w:r w:rsidRPr="007D6C8D">
              <w:rPr>
                <w:rFonts w:ascii="Helvetica" w:hAnsi="Helvetica"/>
                <w:sz w:val="20"/>
                <w:szCs w:val="20"/>
              </w:rPr>
              <w:t>ibois-epfl.github.io/Cockroach-documentation/</w:t>
            </w:r>
          </w:p>
        </w:tc>
      </w:tr>
      <w:tr w:rsidR="00C8319E" w:rsidRPr="0004164B" w14:paraId="50C31AC4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AFDB09B" w14:textId="77777777" w:rsidR="00C8319E" w:rsidRPr="007D6C8D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16D14C9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NGON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 xml:space="preserve">polygonal mesh processing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ngon</w:t>
            </w:r>
          </w:p>
        </w:tc>
      </w:tr>
      <w:tr w:rsidR="00C8319E" w:rsidRPr="0004164B" w14:paraId="0FF28BDB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7E6B070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180B98D3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FOX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 xml:space="preserve">aggregation and graph methods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fox</w:t>
            </w:r>
          </w:p>
        </w:tc>
      </w:tr>
      <w:tr w:rsidR="00C8319E" w:rsidRPr="0004164B" w14:paraId="52E1EAE8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6EC02AF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72FE146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SCATTER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>
              <w:rPr>
                <w:rFonts w:ascii="Helvetica" w:hAnsi="Helvetica"/>
                <w:sz w:val="20"/>
                <w:szCs w:val="20"/>
              </w:rPr>
              <w:t>instancing objects for</w:t>
            </w:r>
            <w:r w:rsidRPr="007D6C8D">
              <w:rPr>
                <w:rFonts w:ascii="Helvetica" w:hAnsi="Helvetica"/>
                <w:sz w:val="20"/>
                <w:szCs w:val="20"/>
              </w:rPr>
              <w:t xml:space="preserve"> large 3D rendering scenes</w:t>
            </w:r>
            <w:r>
              <w:rPr>
                <w:rFonts w:ascii="Helvetica" w:hAnsi="Helvetica"/>
                <w:sz w:val="20"/>
                <w:szCs w:val="20"/>
              </w:rPr>
              <w:t xml:space="preserve">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scatter</w:t>
            </w:r>
          </w:p>
        </w:tc>
      </w:tr>
    </w:tbl>
    <w:p w14:paraId="3FFDB420" w14:textId="65AE7EF8" w:rsidR="00155A07" w:rsidRDefault="00155A07" w:rsidP="00155A07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7249DE4F" w14:textId="77777777" w:rsidR="00924E30" w:rsidRDefault="00924E30" w:rsidP="00155A07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8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9630"/>
      </w:tblGrid>
      <w:tr w:rsidR="00C8319E" w:rsidRPr="0004164B" w14:paraId="45D1CF5C" w14:textId="77777777" w:rsidTr="00CE6709">
        <w:trPr>
          <w:cantSplit/>
          <w:trHeight w:val="397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4CCE66E5" w14:textId="3C3BDD6B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SOFTWARE SKILLS</w:t>
            </w:r>
          </w:p>
        </w:tc>
        <w:tc>
          <w:tcPr>
            <w:tcW w:w="9630" w:type="dxa"/>
            <w:vAlign w:val="center"/>
          </w:tcPr>
          <w:p w14:paraId="254E3EF4" w14:textId="2160FD2E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++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development using libraries: CGAL, OPENGL (GLFW), BOOST, EIGEN, OPEN3D, LIBIGL, PMP</w:t>
            </w:r>
          </w:p>
        </w:tc>
      </w:tr>
      <w:tr w:rsidR="00C8319E" w:rsidRPr="0004164B" w14:paraId="56348F17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EC75BB2" w14:textId="39CB02EC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2115A3AB" w14:textId="7B33D614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Python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development within Rhino3D and </w:t>
            </w:r>
            <w:proofErr w:type="spellStart"/>
            <w:r w:rsidRPr="0004164B">
              <w:rPr>
                <w:rFonts w:ascii="Helvetica" w:hAnsi="Helvetica"/>
                <w:sz w:val="20"/>
                <w:szCs w:val="20"/>
              </w:rPr>
              <w:t>Compas</w:t>
            </w:r>
            <w:proofErr w:type="spellEnd"/>
            <w:r w:rsidRPr="0004164B">
              <w:rPr>
                <w:rFonts w:ascii="Helvetica" w:hAnsi="Helvetica"/>
                <w:sz w:val="20"/>
                <w:szCs w:val="20"/>
              </w:rPr>
              <w:t xml:space="preserve"> environments.</w:t>
            </w:r>
          </w:p>
        </w:tc>
      </w:tr>
      <w:tr w:rsidR="00C8319E" w:rsidRPr="0004164B" w14:paraId="3F7944C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962597F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D102572" w14:textId="6345FBA4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#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professional and teaching experience</w:t>
            </w:r>
          </w:p>
        </w:tc>
      </w:tr>
      <w:tr w:rsidR="00C8319E" w:rsidRPr="0004164B" w14:paraId="594BE147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C48147A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4465586" w14:textId="0D058FD6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Java </w:t>
            </w:r>
            <w:r w:rsidRPr="0004164B">
              <w:rPr>
                <w:rFonts w:ascii="Helvetica" w:hAnsi="Helvetica"/>
                <w:sz w:val="20"/>
                <w:szCs w:val="20"/>
              </w:rPr>
              <w:t>– creative coding mainly using Processing IDE</w:t>
            </w:r>
          </w:p>
        </w:tc>
      </w:tr>
      <w:tr w:rsidR="00C8319E" w:rsidRPr="0004164B" w14:paraId="024CCE00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2AF1485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71B33031" w14:textId="75D3EE91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JavaScript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>web development using VUE.js framework</w:t>
            </w:r>
          </w:p>
        </w:tc>
      </w:tr>
      <w:tr w:rsidR="00C8319E" w:rsidRPr="0004164B" w14:paraId="0DEAEA75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A4F7EC0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6BE4F09" w14:textId="77777777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proofErr w:type="spellStart"/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Make</w:t>
            </w:r>
            <w:proofErr w:type="spellEnd"/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>– basic library linking and super</w:t>
            </w:r>
            <w:r>
              <w:rPr>
                <w:rFonts w:ascii="Helvetica" w:hAnsi="Helvetica"/>
                <w:sz w:val="20"/>
                <w:szCs w:val="20"/>
              </w:rPr>
              <w:t>-</w:t>
            </w:r>
            <w:r w:rsidRPr="0004164B">
              <w:rPr>
                <w:rFonts w:ascii="Helvetica" w:hAnsi="Helvetica"/>
                <w:sz w:val="20"/>
                <w:szCs w:val="20"/>
              </w:rPr>
              <w:t>build pattern</w:t>
            </w:r>
          </w:p>
        </w:tc>
      </w:tr>
      <w:tr w:rsidR="00C8319E" w:rsidRPr="0004164B" w14:paraId="57E7C5E8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8314A59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65FDE284" w14:textId="7A8918D5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GIT</w:t>
            </w: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>maintaining open-source repositories through version control.</w:t>
            </w:r>
          </w:p>
        </w:tc>
      </w:tr>
      <w:tr w:rsidR="00C8319E" w:rsidRPr="0004164B" w14:paraId="4671A3EC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6C4DF3F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9B52C4F" w14:textId="77777777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CAD/GRAPHICS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Rhino3D/Grasshopper, Revit, </w:t>
            </w:r>
            <w:proofErr w:type="spellStart"/>
            <w:r w:rsidRPr="0004164B">
              <w:rPr>
                <w:rFonts w:ascii="Helvetica" w:hAnsi="Helvetica"/>
                <w:sz w:val="20"/>
                <w:szCs w:val="20"/>
              </w:rPr>
              <w:t>Autocad</w:t>
            </w:r>
            <w:proofErr w:type="spellEnd"/>
            <w:r w:rsidRPr="0004164B">
              <w:rPr>
                <w:rFonts w:ascii="Helvetica" w:hAnsi="Helvetica"/>
                <w:sz w:val="20"/>
                <w:szCs w:val="20"/>
              </w:rPr>
              <w:t>, Adobe Package, ArcGIS, V-Ray</w:t>
            </w:r>
          </w:p>
        </w:tc>
      </w:tr>
    </w:tbl>
    <w:p w14:paraId="2D20309A" w14:textId="3A1A6643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21D1EFEF" w14:textId="0DEE6444" w:rsidR="00B840BA" w:rsidRDefault="00B840BA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0D894046" w14:textId="6573806A" w:rsidR="00B840BA" w:rsidRDefault="00B840BA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1B124B2F" w14:textId="77777777" w:rsidR="00B840BA" w:rsidRDefault="00B840BA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924E30" w:rsidRPr="00F07B70" w14:paraId="6C5B3ABD" w14:textId="77777777" w:rsidTr="00FF3A0E">
        <w:trPr>
          <w:cantSplit/>
          <w:trHeight w:val="304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98298AE" w14:textId="5D242BCF" w:rsidR="00924E30" w:rsidRPr="00FF3A0E" w:rsidRDefault="00924E30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FF3A0E">
              <w:rPr>
                <w:rFonts w:ascii="Helvetica" w:hAnsi="Helvetica" w:cs="Arial"/>
                <w:b/>
                <w:bCs/>
                <w:sz w:val="20"/>
                <w:szCs w:val="20"/>
              </w:rPr>
              <w:lastRenderedPageBreak/>
              <w:t>PUBLICATION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2282965" w14:textId="2B5EC971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76ACD0CA" w14:textId="77777777" w:rsidR="00924E30" w:rsidRDefault="00F07B7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>P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>Vestartas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P.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L.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Füssler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>A. R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Rad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>D. S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Lee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T.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>van Mele,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P.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 Block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. </w:t>
            </w:r>
            <w:r w:rsidRPr="00F07B70">
              <w:rPr>
                <w:rFonts w:ascii="Helvetica" w:hAnsi="Helvetica"/>
                <w:b/>
                <w:bCs/>
                <w:sz w:val="20"/>
                <w:szCs w:val="20"/>
              </w:rPr>
              <w:t>Exploring the Potential of Funicular Timber Floors</w:t>
            </w:r>
            <w:r w:rsidRPr="00F07B70">
              <w:rPr>
                <w:rFonts w:ascii="Helvetica" w:hAnsi="Helvetica"/>
                <w:sz w:val="20"/>
                <w:szCs w:val="20"/>
              </w:rPr>
              <w:t>. ICSA, Antwerp, B</w:t>
            </w:r>
            <w:r>
              <w:rPr>
                <w:rFonts w:ascii="Helvetica" w:hAnsi="Helvetica"/>
                <w:sz w:val="20"/>
                <w:szCs w:val="20"/>
              </w:rPr>
              <w:t>elgium, 2025.</w:t>
            </w:r>
          </w:p>
          <w:p w14:paraId="39C8EDE5" w14:textId="4D63547B" w:rsidR="00F07B70" w:rsidRPr="00F07B70" w:rsidRDefault="00F07B7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924E30" w:rsidRPr="005D2D13" w14:paraId="0408C60F" w14:textId="77777777" w:rsidTr="00FF3A0E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A3D375" w14:textId="4DD0C50C" w:rsidR="00924E30" w:rsidRPr="00F07B70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DF3FF00" w14:textId="25BEF55A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5993ECF8" w14:textId="4F906851" w:rsidR="00924E30" w:rsidRDefault="00F07B70" w:rsidP="00F07B70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F07B70">
              <w:rPr>
                <w:rFonts w:ascii="Helvetica" w:hAnsi="Helvetica"/>
                <w:sz w:val="20"/>
                <w:szCs w:val="20"/>
              </w:rPr>
              <w:t>A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924E30" w:rsidRPr="005838F3">
              <w:rPr>
                <w:rFonts w:ascii="Helvetica" w:hAnsi="Helvetica"/>
                <w:sz w:val="20"/>
                <w:szCs w:val="20"/>
              </w:rPr>
              <w:t xml:space="preserve">Settimi, P. Vestartas, J. Gamerro, Y. Weinand. </w:t>
            </w:r>
            <w:r w:rsidR="00924E30" w:rsidRPr="005838F3">
              <w:rPr>
                <w:rFonts w:ascii="Helvetica" w:hAnsi="Helvetica"/>
                <w:b/>
                <w:bCs/>
                <w:sz w:val="20"/>
                <w:szCs w:val="20"/>
              </w:rPr>
              <w:t>Cockroach: an open-source tool for point cloud processing in cad.</w:t>
            </w:r>
            <w:r w:rsidR="00924E30" w:rsidRPr="005838F3">
              <w:rPr>
                <w:rFonts w:ascii="Helvetica" w:hAnsi="Helvetica"/>
                <w:sz w:val="20"/>
                <w:szCs w:val="20"/>
              </w:rPr>
              <w:t xml:space="preserve"> 27th International Conference of the Association for Computer-Aided Architectural Design Research in Asia (CAADRIA), Sydney, Australia, 2022</w:t>
            </w:r>
            <w:r w:rsidR="00924E30">
              <w:rPr>
                <w:rFonts w:ascii="Helvetica" w:hAnsi="Helvetica"/>
                <w:sz w:val="20"/>
                <w:szCs w:val="20"/>
              </w:rPr>
              <w:t xml:space="preserve">. </w:t>
            </w:r>
            <w:r w:rsidR="00924E30" w:rsidRPr="005838F3">
              <w:rPr>
                <w:rFonts w:ascii="Helvetica" w:hAnsi="Helvetica"/>
                <w:b/>
                <w:bCs/>
                <w:sz w:val="20"/>
                <w:szCs w:val="20"/>
                <w:u w:val="single"/>
              </w:rPr>
              <w:t>Best paper award - Runner Up" at CAADRIA2022</w:t>
            </w:r>
          </w:p>
          <w:p w14:paraId="0BE20EFB" w14:textId="7A6557E5" w:rsidR="00924E30" w:rsidRDefault="00924E3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1CE9F80C" w14:textId="413AE184" w:rsidR="00924E30" w:rsidRDefault="00924E3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8D2C66">
              <w:rPr>
                <w:rFonts w:ascii="Helvetica" w:hAnsi="Helvetica"/>
                <w:sz w:val="20"/>
                <w:szCs w:val="20"/>
              </w:rPr>
              <w:t xml:space="preserve">N. Rogeau, A. Rezaei Rad, P. Vestartas, P. </w:t>
            </w:r>
            <w:proofErr w:type="spellStart"/>
            <w:r w:rsidRPr="008D2C66">
              <w:rPr>
                <w:rFonts w:ascii="Helvetica" w:hAnsi="Helvetica"/>
                <w:sz w:val="20"/>
                <w:szCs w:val="20"/>
              </w:rPr>
              <w:t>Latteur</w:t>
            </w:r>
            <w:proofErr w:type="spellEnd"/>
            <w:r w:rsidRPr="008D2C66">
              <w:rPr>
                <w:rFonts w:ascii="Helvetica" w:hAnsi="Helvetica"/>
                <w:sz w:val="20"/>
                <w:szCs w:val="20"/>
              </w:rPr>
              <w:t xml:space="preserve">, Y. Weinand. </w:t>
            </w:r>
            <w:r w:rsidRPr="005838F3">
              <w:rPr>
                <w:rFonts w:ascii="Helvetica" w:hAnsi="Helvetica"/>
                <w:b/>
                <w:bCs/>
                <w:sz w:val="20"/>
                <w:szCs w:val="20"/>
              </w:rPr>
              <w:t>A Collaborative Workflow to Automate the Design, Analysis, and Construction of Integrally-Attached Timber Plate Structures.</w:t>
            </w:r>
            <w:r w:rsidRPr="005838F3">
              <w:rPr>
                <w:rFonts w:ascii="Helvetica" w:hAnsi="Helvetica"/>
                <w:sz w:val="20"/>
                <w:szCs w:val="20"/>
              </w:rPr>
              <w:t xml:space="preserve"> 27th International Conference of the Association for Computer-Aided Architectural Design Research in Asia (CAADRIA), Sydney, Australia, 2022</w:t>
            </w:r>
          </w:p>
          <w:p w14:paraId="748A987C" w14:textId="47531686" w:rsidR="00924E30" w:rsidRPr="005838F3" w:rsidRDefault="00924E3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924E30" w:rsidRPr="005D2D13" w14:paraId="0142B5D4" w14:textId="77777777" w:rsidTr="008D2C66">
        <w:trPr>
          <w:cantSplit/>
          <w:trHeight w:val="178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A30805D" w14:textId="6857426B" w:rsidR="00924E30" w:rsidRPr="00FF3A0E" w:rsidRDefault="00924E30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B91EEB" w14:textId="5CCB5FE2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309E8954" w14:textId="77777777" w:rsidR="00924E30" w:rsidRPr="00BE1FA6" w:rsidRDefault="00924E30" w:rsidP="00BE1FA6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  <w:lang w:val="de-CH"/>
              </w:rPr>
              <w:t xml:space="preserve">P. Vestartas, A. Rezaei Rad,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 xml:space="preserve">Robotically-Fabricated </w:t>
            </w:r>
            <w:proofErr w:type="spellStart"/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Nexorades</w:t>
            </w:r>
            <w:proofErr w:type="spellEnd"/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 xml:space="preserve"> from</w:t>
            </w:r>
          </w:p>
          <w:p w14:paraId="4D071D01" w14:textId="77777777" w:rsidR="00924E30" w:rsidRPr="00BE1FA6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Whole Timber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International fib Symposium on the Conceptual Design of Structures.</w:t>
            </w:r>
          </w:p>
          <w:p w14:paraId="24F08B44" w14:textId="77777777" w:rsidR="00924E30" w:rsidRPr="00FF3A0E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>Switzerland, 2021.</w:t>
            </w:r>
          </w:p>
          <w:p w14:paraId="3B1B6E0B" w14:textId="77777777" w:rsidR="00924E30" w:rsidRPr="00FF3A0E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</w:p>
          <w:p w14:paraId="26597AA2" w14:textId="77777777" w:rsidR="00924E30" w:rsidRPr="00BE1FA6" w:rsidRDefault="00924E30" w:rsidP="00BE1FA6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 xml:space="preserve">A. Rezaei Rad, H. Burton, N. Rogeau, P. Vestartas,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A framework to</w:t>
            </w:r>
          </w:p>
          <w:p w14:paraId="35E3DA83" w14:textId="676E860D" w:rsidR="00924E30" w:rsidRPr="00FF3A0E" w:rsidRDefault="00924E30" w:rsidP="008D2C6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automate the design of digitally-fabricated timber plate structures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Computers &amp;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Structures, 2021.</w:t>
            </w:r>
          </w:p>
        </w:tc>
      </w:tr>
      <w:tr w:rsidR="00924E30" w:rsidRPr="005D2D13" w14:paraId="5D3B82C2" w14:textId="77777777" w:rsidTr="00FF3A0E">
        <w:trPr>
          <w:cantSplit/>
          <w:trHeight w:val="159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C5E878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87441D9" w14:textId="2B255680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1411C1D4" w14:textId="77777777" w:rsidR="00924E30" w:rsidRDefault="00924E30" w:rsidP="008D2C6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</w:rPr>
              <w:t xml:space="preserve">P. Vestartas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Joinery Solver for Whole Timber Structures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WCTE2020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Santiago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Chile, August 24-27, 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BE1FA6">
              <w:rPr>
                <w:rFonts w:ascii="Helvetica" w:hAnsi="Helvetica"/>
                <w:sz w:val="20"/>
                <w:szCs w:val="20"/>
              </w:rPr>
              <w:t>.</w:t>
            </w:r>
          </w:p>
          <w:p w14:paraId="589CD7DB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2047A384" w14:textId="5E78BAA3" w:rsidR="00924E30" w:rsidRPr="00393A86" w:rsidRDefault="00924E30" w:rsidP="00FF3A0E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Vestartas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Laser Scanning with Industrial Robot Arm for raw wood</w:t>
            </w:r>
          </w:p>
          <w:p w14:paraId="7758B217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Fabrication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ISARC2020, Kitakyushu, Japan, October 27-28, 2020. p. 773-780, 2020.</w:t>
            </w:r>
          </w:p>
          <w:p w14:paraId="20B50838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5C08FEC5" w14:textId="77777777" w:rsidR="00924E30" w:rsidRPr="00393A86" w:rsidRDefault="00924E30" w:rsidP="00FF3A0E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L. </w:t>
            </w:r>
            <w:proofErr w:type="spellStart"/>
            <w:r w:rsidRPr="00393A86">
              <w:rPr>
                <w:rFonts w:ascii="Helvetica" w:hAnsi="Helvetica"/>
                <w:sz w:val="20"/>
                <w:szCs w:val="20"/>
              </w:rPr>
              <w:t>Vestarte</w:t>
            </w:r>
            <w:proofErr w:type="spellEnd"/>
            <w:r w:rsidRPr="00393A86">
              <w:rPr>
                <w:rFonts w:ascii="Helvetica" w:hAnsi="Helvetica"/>
                <w:sz w:val="20"/>
                <w:szCs w:val="20"/>
              </w:rPr>
              <w:t xml:space="preserve">, P. Vestartas, and R. Kucinskas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Corrugated Cardboard Shell: A Pavilion</w:t>
            </w:r>
          </w:p>
          <w:p w14:paraId="6022AEC5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Project of An Architectural Workshop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Advances in Architectural Geometry (AAG), 2020.</w:t>
            </w:r>
          </w:p>
          <w:p w14:paraId="5F0EFE38" w14:textId="0DE5FE7C" w:rsidR="00924E30" w:rsidRPr="005D2D13" w:rsidRDefault="00924E30" w:rsidP="00BE1FA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924E30" w:rsidRPr="005D2D13" w14:paraId="1E727FD4" w14:textId="77777777" w:rsidTr="00B01191">
        <w:trPr>
          <w:cantSplit/>
          <w:trHeight w:val="207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9E2E14B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E9DDE7" w14:textId="39B36600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443E4FD8" w14:textId="77777777" w:rsidR="00924E30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</w:rPr>
              <w:t xml:space="preserve">P. Vestartas, N. Rogeau, J. Gamerro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Modelling Workflow for Segmented Timber Shells using Wood-wood Connections. </w:t>
            </w:r>
            <w:r w:rsidRPr="00BE1FA6">
              <w:rPr>
                <w:rFonts w:ascii="Helvetica" w:hAnsi="Helvetica"/>
                <w:sz w:val="20"/>
                <w:szCs w:val="20"/>
              </w:rPr>
              <w:t>Design Modelling Symposium Berlin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2019. Impact: Design with all Senses, p. 596-607, Berlin, Germany, September 23-25, 2019.</w:t>
            </w:r>
          </w:p>
          <w:p w14:paraId="2589EA8F" w14:textId="77777777" w:rsidR="00924E30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36F848AA" w14:textId="77777777" w:rsidR="00924E30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Vestartas, L. </w:t>
            </w:r>
            <w:proofErr w:type="spellStart"/>
            <w:r w:rsidRPr="00393A86">
              <w:rPr>
                <w:rFonts w:ascii="Helvetica" w:hAnsi="Helvetica"/>
                <w:sz w:val="20"/>
                <w:szCs w:val="20"/>
              </w:rPr>
              <w:t>Palletier</w:t>
            </w:r>
            <w:proofErr w:type="spellEnd"/>
            <w:r w:rsidRPr="00393A86">
              <w:rPr>
                <w:rFonts w:ascii="Helvetica" w:hAnsi="Helvetica"/>
                <w:sz w:val="20"/>
                <w:szCs w:val="20"/>
              </w:rPr>
              <w:t xml:space="preserve">, M. T. Nakad, A. R. Rad,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Segmented Spiral Using Inter-Connected Timber Elements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</w:rPr>
              <w:t>IASS 2019 Barcelona Symposium: Timber and Bio-based Structures, 2019.</w:t>
            </w:r>
          </w:p>
          <w:p w14:paraId="69F2B0B8" w14:textId="2169DD4E" w:rsidR="00924E30" w:rsidRPr="005D2D13" w:rsidRDefault="00924E30" w:rsidP="00BE1FA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924E30" w:rsidRPr="005D2D13" w14:paraId="0C791F8F" w14:textId="77777777" w:rsidTr="00155A07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A96DA24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  <w:vAlign w:val="center"/>
          </w:tcPr>
          <w:p w14:paraId="48C98BF7" w14:textId="77777777" w:rsidR="00924E30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08A64D54" w14:textId="77777777" w:rsidR="00924E30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283B4DDA" w14:textId="770B5419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7D4C4B00" w14:textId="56E7DD07" w:rsidR="00924E30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  <w:lang w:val="de-CH"/>
              </w:rPr>
              <w:t>A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  <w:lang w:val="de-CH"/>
              </w:rPr>
              <w:t xml:space="preserve">C. Nguyen, B. Himmer, P. Vestartas,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Performance Assessment of Double-Layered Timber Plate Shells using Alternative Structural Systems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Proceedings of IASS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</w:rPr>
              <w:t>Annual Symposia, 2019.</w:t>
            </w:r>
          </w:p>
          <w:p w14:paraId="638A04FE" w14:textId="77777777" w:rsidR="00924E30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0BCDB0C3" w14:textId="6F76C0AE" w:rsidR="00924E30" w:rsidRPr="00393A86" w:rsidRDefault="00924E30" w:rsidP="00393A86">
            <w:pPr>
              <w:pStyle w:val="NoSpacing"/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A. C. Nguyen, P. Vestartas, Y. Weinand.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Design framework for the structural analysis of</w:t>
            </w:r>
            <w:r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free-form timber plate structures using wood-wood connections. Automation in</w:t>
            </w:r>
          </w:p>
          <w:p w14:paraId="39619369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Construction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>, 2019.</w:t>
            </w:r>
          </w:p>
          <w:p w14:paraId="06267592" w14:textId="6EF147EF" w:rsidR="00924E30" w:rsidRPr="005D2D13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924E30" w:rsidRPr="005D2D13" w14:paraId="5187B6E8" w14:textId="77777777" w:rsidTr="005127AE">
        <w:trPr>
          <w:cantSplit/>
          <w:trHeight w:val="2760"/>
        </w:trPr>
        <w:tc>
          <w:tcPr>
            <w:tcW w:w="720" w:type="dxa"/>
            <w:vMerge/>
            <w:tcBorders>
              <w:bottom w:val="nil"/>
              <w:right w:val="single" w:sz="4" w:space="0" w:color="auto"/>
            </w:tcBorders>
            <w:textDirection w:val="btLr"/>
            <w:vAlign w:val="center"/>
          </w:tcPr>
          <w:p w14:paraId="1DBC694C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bottom w:val="nil"/>
              <w:right w:val="single" w:sz="4" w:space="0" w:color="auto"/>
            </w:tcBorders>
          </w:tcPr>
          <w:p w14:paraId="602052DD" w14:textId="2316821E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  <w:bottom w:val="nil"/>
            </w:tcBorders>
            <w:vAlign w:val="center"/>
          </w:tcPr>
          <w:p w14:paraId="0661251A" w14:textId="77777777" w:rsidR="00924E30" w:rsidRPr="00FF3A0E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Ayres, P. Vestartas, M. R. Thomsen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Enlisting Clustering and Graph-Traversal Methods for Cutting Pattern and Net Topology Design in Pneumatic Hybrids. </w:t>
            </w: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>Design Modelling Symposium (DMS) Paris 2017.</w:t>
            </w:r>
          </w:p>
          <w:p w14:paraId="57D90559" w14:textId="77777777" w:rsidR="00924E30" w:rsidRPr="00FF3A0E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</w:p>
          <w:p w14:paraId="3BAF1C4C" w14:textId="77777777" w:rsidR="00924E30" w:rsidRPr="00393A86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EF25E9">
              <w:rPr>
                <w:rFonts w:ascii="Helvetica" w:hAnsi="Helvetica"/>
                <w:color w:val="0D0D0D" w:themeColor="text1" w:themeTint="F2"/>
                <w:sz w:val="20"/>
                <w:szCs w:val="20"/>
                <w:lang w:val="de-CH"/>
              </w:rPr>
              <w:t xml:space="preserve">P. Vestartas, M. K. Heinrich, M. Zwierzycki, D. A. Leon, A. Cheheltan, R. La Magna, P. Ayres. </w:t>
            </w:r>
            <w:r w:rsidRPr="00EF25E9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Design Tools and Workflows for Braided Structures.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 Design Modelling Symposium</w:t>
            </w:r>
          </w:p>
          <w:p w14:paraId="47DD57D7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>(DMS) Paris 2017.</w:t>
            </w:r>
          </w:p>
          <w:p w14:paraId="117FB0D8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  <w:p w14:paraId="49CBFD1B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  <w:lang w:val="de-CH"/>
              </w:rPr>
              <w:t xml:space="preserve">M. Zwierzycki, P. Vestartas, M. K. Heinrich, P. Ayres.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High Resolution Representation and Simulation of Braiding Patterns.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 Conference: Disciplines &amp; Disruption, ACADIA 2017</w:t>
            </w:r>
          </w:p>
          <w:p w14:paraId="5317C259" w14:textId="73421928" w:rsidR="00924E30" w:rsidRPr="005D2D13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</w:tbl>
    <w:p w14:paraId="00A8A7CC" w14:textId="26399DA9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  <w:lang w:val="fr-CH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5436BF" w:rsidRPr="007A43E8" w14:paraId="44113B04" w14:textId="77777777" w:rsidTr="005436BF">
        <w:trPr>
          <w:cantSplit/>
          <w:trHeight w:val="567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452F66C" w14:textId="5A66F785" w:rsidR="005436BF" w:rsidRPr="005D2D13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BOOK CHAPTER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DC44EDE" w14:textId="51638271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85BC7EB" w14:textId="5DAA4DAE" w:rsidR="005436BF" w:rsidRPr="007A43E8" w:rsidRDefault="007A43E8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S.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Berthier, C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proofErr w:type="spellStart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Catsaros</w:t>
            </w:r>
            <w:proofErr w:type="spellEnd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, M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proofErr w:type="spellStart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Rinke</w:t>
            </w:r>
            <w:proofErr w:type="spellEnd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P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Vestartas, S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. </w:t>
            </w:r>
            <w:proofErr w:type="spellStart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Vuilleumier</w:t>
            </w:r>
            <w:proofErr w:type="spellEnd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,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Les cahiers de l’</w:t>
            </w:r>
            <w:proofErr w:type="spellStart"/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Ibois</w:t>
            </w:r>
            <w:proofErr w:type="spellEnd"/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 xml:space="preserve"> 3. </w:t>
            </w:r>
            <w:proofErr w:type="spellStart"/>
            <w:r w:rsidRPr="007A43E8">
              <w:rPr>
                <w:rFonts w:ascii="Helvetica" w:hAnsi="Helvetica"/>
                <w:b/>
                <w:bCs/>
                <w:sz w:val="20"/>
                <w:szCs w:val="20"/>
              </w:rPr>
              <w:t>Ibois</w:t>
            </w:r>
            <w:proofErr w:type="spellEnd"/>
            <w:r w:rsidRPr="007A43E8">
              <w:rPr>
                <w:rFonts w:ascii="Helvetica" w:hAnsi="Helvetica"/>
                <w:b/>
                <w:bCs/>
                <w:sz w:val="20"/>
                <w:szCs w:val="20"/>
              </w:rPr>
              <w:t xml:space="preserve"> Notebooks 3</w:t>
            </w:r>
            <w:r w:rsidRPr="007A43E8">
              <w:rPr>
                <w:rFonts w:ascii="Helvetica" w:hAnsi="Helvetica"/>
                <w:sz w:val="20"/>
                <w:szCs w:val="20"/>
              </w:rPr>
              <w:t xml:space="preserve">, 2022. </w:t>
            </w:r>
            <w:r>
              <w:rPr>
                <w:rFonts w:ascii="Helvetica" w:hAnsi="Helvetica"/>
                <w:sz w:val="20"/>
                <w:szCs w:val="20"/>
              </w:rPr>
              <w:t>Introductory text</w:t>
            </w:r>
            <w:r w:rsidRPr="007A43E8">
              <w:rPr>
                <w:rFonts w:ascii="Helvetica" w:hAnsi="Helvetica"/>
                <w:sz w:val="20"/>
                <w:szCs w:val="20"/>
              </w:rPr>
              <w:t xml:space="preserve"> and images are used from the P</w:t>
            </w:r>
            <w:r>
              <w:rPr>
                <w:rFonts w:ascii="Helvetica" w:hAnsi="Helvetica"/>
                <w:sz w:val="20"/>
                <w:szCs w:val="20"/>
              </w:rPr>
              <w:t>hD thesis.</w:t>
            </w:r>
          </w:p>
        </w:tc>
      </w:tr>
      <w:tr w:rsidR="005436BF" w:rsidRPr="005D2D13" w14:paraId="6805A051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411EE94" w14:textId="7BCBF445" w:rsidR="005436BF" w:rsidRPr="007A43E8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EFA93B6" w14:textId="77777777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A29405A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C14DC4">
              <w:rPr>
                <w:rFonts w:ascii="Helvetica" w:hAnsi="Helvetica"/>
                <w:sz w:val="20"/>
                <w:szCs w:val="20"/>
                <w:lang w:val="de-CH"/>
              </w:rPr>
              <w:t>A. Rezaei Rad; P. Vestartas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. </w:t>
            </w:r>
            <w:r w:rsidRPr="00C14DC4">
              <w:rPr>
                <w:rFonts w:ascii="Helvetica" w:hAnsi="Helvetica"/>
                <w:sz w:val="20"/>
                <w:szCs w:val="20"/>
              </w:rPr>
              <w:t>Structural design methodology in Integrally-Attached Timber Plate structures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C14DC4">
              <w:rPr>
                <w:rFonts w:ascii="Helvetica" w:hAnsi="Helvetica"/>
                <w:b/>
                <w:bCs/>
                <w:sz w:val="20"/>
                <w:szCs w:val="20"/>
              </w:rPr>
              <w:t>Design of Integrally-Attached Timber Plate Structures</w:t>
            </w:r>
            <w:r w:rsidRPr="00C14DC4">
              <w:rPr>
                <w:rFonts w:ascii="Helvetica" w:hAnsi="Helvetica"/>
                <w:sz w:val="20"/>
                <w:szCs w:val="20"/>
              </w:rPr>
              <w:t>; London: Routledge, Taylor &amp; Francis Group, 2021. p. 216.</w:t>
            </w:r>
          </w:p>
          <w:p w14:paraId="0E016ED5" w14:textId="460A09DD" w:rsidR="005436BF" w:rsidRPr="00FF3A0E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36BF" w:rsidRPr="005D2D13" w14:paraId="1DC20802" w14:textId="77777777" w:rsidTr="005436BF">
        <w:trPr>
          <w:cantSplit/>
          <w:trHeight w:val="495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AE43372" w14:textId="18C7940C" w:rsidR="005436BF" w:rsidRPr="005D2D13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F966518" w14:textId="2DAC8064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309F44D" w14:textId="77777777" w:rsidR="005436BF" w:rsidRDefault="005436BF" w:rsidP="00B82FFA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R. Kucinskas. </w:t>
            </w:r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"</w:t>
            </w:r>
            <w:proofErr w:type="spellStart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Skaitmeninė</w:t>
            </w:r>
            <w:proofErr w:type="spellEnd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architektūra</w:t>
            </w:r>
            <w:proofErr w:type="spellEnd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 xml:space="preserve"> VDA/ Digital architecture at the VAA"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</w:t>
            </w:r>
            <w:r>
              <w:rPr>
                <w:rFonts w:ascii="Helvetica" w:hAnsi="Helvetica"/>
                <w:sz w:val="20"/>
                <w:szCs w:val="20"/>
              </w:rPr>
              <w:t>Workshop results of 2011-2019 studying and teaching at VAA, 2020.</w:t>
            </w:r>
          </w:p>
          <w:p w14:paraId="49ECD55C" w14:textId="6B9660BC" w:rsidR="005436BF" w:rsidRPr="005D2D13" w:rsidRDefault="005436BF" w:rsidP="00B82FFA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5436BF" w:rsidRPr="005D2D13" w14:paraId="0AFB38EB" w14:textId="77777777" w:rsidTr="005436BF">
        <w:trPr>
          <w:cantSplit/>
          <w:trHeight w:val="59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107BEAC" w14:textId="77777777" w:rsidR="005436BF" w:rsidRDefault="005436BF" w:rsidP="005436BF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2AC1D4" w14:textId="02753580" w:rsidR="005436BF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>
              <w:rPr>
                <w:rFonts w:ascii="Helvetica" w:hAnsi="Helvetica"/>
                <w:sz w:val="20"/>
                <w:szCs w:val="20"/>
              </w:rPr>
              <w:t>6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49B42B1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D. Kohler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.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The Mereological City. A reading of the works of Ludwig Hilberseimer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Helvetica" w:hAnsi="Helvetica"/>
                <w:sz w:val="20"/>
                <w:szCs w:val="20"/>
              </w:rPr>
              <w:t>Architecture [transcript], Results of the workshop “The Figure and its Figurations”, 2016</w:t>
            </w:r>
            <w:r w:rsidRPr="00BE1FA6">
              <w:rPr>
                <w:rFonts w:ascii="Helvetica" w:hAnsi="Helvetica"/>
                <w:sz w:val="20"/>
                <w:szCs w:val="20"/>
              </w:rPr>
              <w:t>.</w:t>
            </w:r>
          </w:p>
          <w:p w14:paraId="605A805C" w14:textId="2FEDE5F2" w:rsidR="005436BF" w:rsidRPr="00393A86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36BF" w:rsidRPr="005D2D13" w14:paraId="6F9D6DB7" w14:textId="77777777" w:rsidTr="005436BF">
        <w:trPr>
          <w:cantSplit/>
          <w:trHeight w:val="54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89B1E35" w14:textId="77777777" w:rsidR="005436BF" w:rsidRDefault="005436BF" w:rsidP="005436BF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1E2CD31" w14:textId="276E78AE" w:rsidR="005436BF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D12BF50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 xml:space="preserve">P. Vestartas, </w:t>
            </w:r>
            <w:r w:rsidRPr="0097354A">
              <w:rPr>
                <w:rFonts w:ascii="Helvetica" w:hAnsi="Helvetica"/>
                <w:b/>
                <w:bCs/>
                <w:sz w:val="20"/>
                <w:szCs w:val="20"/>
              </w:rPr>
              <w:t>Best graduation projects of architecture students in Baltic states</w:t>
            </w:r>
            <w:r>
              <w:rPr>
                <w:rFonts w:ascii="Helvetica" w:hAnsi="Helvetica"/>
                <w:sz w:val="20"/>
                <w:szCs w:val="20"/>
              </w:rPr>
              <w:t>. Master Thesis project. 2014.</w:t>
            </w:r>
          </w:p>
          <w:p w14:paraId="14E6A6E5" w14:textId="635A5F9C" w:rsidR="005436BF" w:rsidRPr="00393A86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7B23A5E3" w14:textId="4EECAB21" w:rsidR="00F44CF0" w:rsidRDefault="00F44CF0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0E0919" w:rsidRPr="005D2D13" w14:paraId="33F27EBD" w14:textId="77777777" w:rsidTr="000E0919">
        <w:trPr>
          <w:cantSplit/>
          <w:trHeight w:val="435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1DE4579F" w14:textId="62DB7E0B" w:rsidR="000E0919" w:rsidRDefault="000E0919" w:rsidP="00476DE5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INVITED LECTURES AND CRIT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C0225AF" w14:textId="0C7432D8" w:rsidR="000E0919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96C89E2" w14:textId="519A409A" w:rsidR="000E0919" w:rsidRPr="00CB5677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studio “</w:t>
            </w:r>
            <w:r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Programming Wood Waste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”. 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KIT, Karlsruhe, Germany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.</w:t>
            </w:r>
          </w:p>
        </w:tc>
      </w:tr>
      <w:tr w:rsidR="000E0919" w:rsidRPr="005D2D13" w14:paraId="6180CAFA" w14:textId="77777777" w:rsidTr="000E0919">
        <w:trPr>
          <w:cantSplit/>
          <w:trHeight w:val="61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76B94F7" w14:textId="77777777" w:rsidR="000E0919" w:rsidRDefault="000E0919" w:rsidP="00476DE5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53EADA1" w14:textId="0C9673EC" w:rsidR="000E0919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2A13DAA3" w14:textId="0B72EB8D" w:rsidR="000E0919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Keynote Presentation: </w:t>
            </w:r>
            <w:r w:rsidRPr="000E0919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“Frontiers of Intelligent Timber Construction”,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Architectural </w:t>
            </w:r>
            <w:proofErr w:type="spellStart"/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DigitalFUTURES</w:t>
            </w:r>
            <w:proofErr w:type="spellEnd"/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Talk, online.</w:t>
            </w:r>
          </w:p>
          <w:p w14:paraId="58107B3B" w14:textId="77777777" w:rsidR="000E0919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</w:p>
          <w:p w14:paraId="25AEAB2F" w14:textId="0E4D515A" w:rsidR="000E0919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Conference Presentation: 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“</w:t>
            </w:r>
            <w:r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 xml:space="preserve">Robotics and Digital Methods in Advanced Timber Structures”, </w:t>
            </w:r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Vilnius Tech, </w:t>
            </w:r>
            <w:proofErr w:type="spellStart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Statyba</w:t>
            </w:r>
            <w:proofErr w:type="spellEnd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ir</w:t>
            </w:r>
            <w:proofErr w:type="spellEnd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Architektura</w:t>
            </w:r>
            <w:proofErr w:type="spellEnd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 Vilnius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</w:t>
            </w:r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Lithuania.</w:t>
            </w:r>
          </w:p>
          <w:p w14:paraId="0097FAE5" w14:textId="52C333FF" w:rsidR="000E0919" w:rsidRPr="000E0919" w:rsidRDefault="000E0919" w:rsidP="000E0919">
            <w:pPr>
              <w:pStyle w:val="Default"/>
            </w:pPr>
          </w:p>
        </w:tc>
      </w:tr>
      <w:tr w:rsidR="000E0919" w:rsidRPr="005D2D13" w14:paraId="5513E55F" w14:textId="77777777" w:rsidTr="005436BF">
        <w:trPr>
          <w:cantSplit/>
          <w:trHeight w:val="138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494D7EC" w14:textId="4ED0E191" w:rsidR="000E0919" w:rsidRPr="005D2D13" w:rsidRDefault="000E0919" w:rsidP="00476DE5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D2C489B" w14:textId="480D275D" w:rsidR="000E0919" w:rsidRPr="005D2D13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F0ED7A3" w14:textId="77777777" w:rsidR="000E0919" w:rsidRDefault="000E0919" w:rsidP="00476DE5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Lecture: </w:t>
            </w:r>
            <w:r w:rsidRPr="001631C3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</w:rPr>
              <w:t>Robotic Timber Joinery</w:t>
            </w:r>
            <w:r w:rsidRPr="001631C3">
              <w:rPr>
                <w:rFonts w:ascii="Helvetica" w:hAnsi="Helvetica" w:cstheme="majorHAnsi"/>
                <w:color w:val="312E30"/>
                <w:sz w:val="20"/>
                <w:szCs w:val="20"/>
              </w:rPr>
              <w:t>.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 Thinking Wood. Research and Practice. Aarhus school of Architecture, Denmark.</w:t>
            </w:r>
          </w:p>
          <w:p w14:paraId="3D9186C5" w14:textId="77777777" w:rsidR="000E0919" w:rsidRDefault="000E0919" w:rsidP="00476DE5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</w:p>
          <w:p w14:paraId="7B7DBC14" w14:textId="77777777" w:rsidR="000E0919" w:rsidRDefault="000E0919" w:rsidP="00476DE5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Lecture: </w:t>
            </w:r>
            <w:r w:rsidRPr="001631C3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</w:rPr>
              <w:t>Research and Teaching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>. CITA session. The Royal Danish Academy of Fine Arts, Denmark.</w:t>
            </w:r>
          </w:p>
          <w:p w14:paraId="76AFE5E8" w14:textId="062CB08D" w:rsidR="000E0919" w:rsidRPr="005D2D13" w:rsidRDefault="000E0919" w:rsidP="00476DE5">
            <w:pPr>
              <w:pStyle w:val="NoSpacing"/>
              <w:rPr>
                <w:rFonts w:ascii="Helvetica" w:hAnsi="Helvetica" w:cstheme="majorHAnsi"/>
                <w:color w:val="0D0D0D" w:themeColor="text1" w:themeTint="F2"/>
                <w:sz w:val="20"/>
                <w:szCs w:val="20"/>
              </w:rPr>
            </w:pPr>
          </w:p>
        </w:tc>
      </w:tr>
      <w:tr w:rsidR="000E0919" w:rsidRPr="00CB5677" w14:paraId="3E6DC5BE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595EF7D" w14:textId="4488075E" w:rsidR="000E0919" w:rsidRPr="005D2D13" w:rsidRDefault="000E0919" w:rsidP="00476DE5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4116F85" w14:textId="7ED98FFE" w:rsidR="000E0919" w:rsidRPr="005D2D13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23B7D2B" w14:textId="3D3DBC4E" w:rsidR="000E0919" w:rsidRPr="00CB5677" w:rsidRDefault="000E0919" w:rsidP="00476DE5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studio “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Deep Volumes, a House for an Artist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”. i.sd. Structure and Design. University of Innsbruck, Austria.</w:t>
            </w:r>
          </w:p>
          <w:p w14:paraId="50A0A885" w14:textId="4B8BEE22" w:rsidR="000E0919" w:rsidRPr="00CB5677" w:rsidRDefault="000E0919" w:rsidP="00476DE5">
            <w:pPr>
              <w:pStyle w:val="Default"/>
              <w:rPr>
                <w:rFonts w:ascii="Helvetica" w:hAnsi="Helvetica" w:cstheme="majorHAnsi"/>
                <w:sz w:val="20"/>
                <w:szCs w:val="20"/>
              </w:rPr>
            </w:pPr>
          </w:p>
        </w:tc>
      </w:tr>
      <w:tr w:rsidR="000E0919" w:rsidRPr="00CB5677" w14:paraId="0BA0C11E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1973F8C" w14:textId="77777777" w:rsidR="000E0919" w:rsidRPr="005D2D13" w:rsidRDefault="000E0919" w:rsidP="00476DE5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26D9B39" w14:textId="6F8B2CF8" w:rsidR="000E0919" w:rsidRPr="005D2D13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71E8D0D7" w14:textId="429084A6" w:rsidR="000E0919" w:rsidRPr="00802844" w:rsidRDefault="000E0919" w:rsidP="00476DE5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3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vertAlign w:val="superscript"/>
                <w:lang w:val="en-US"/>
              </w:rPr>
              <w:t>rd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 xml:space="preserve"> year BA studio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</w:t>
            </w:r>
            <w:r w:rsidRPr="00802844">
              <w:rPr>
                <w:lang w:val="en-US"/>
              </w:rPr>
              <w:t xml:space="preserve"> </w:t>
            </w:r>
            <w:r w:rsidRPr="00802844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Faculty of Engineering LTH, Lund University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 Sweden.</w:t>
            </w:r>
          </w:p>
        </w:tc>
      </w:tr>
    </w:tbl>
    <w:p w14:paraId="2F13E877" w14:textId="6E24EEDF" w:rsidR="005436BF" w:rsidRDefault="005436BF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19ECDB86" w14:textId="2EAE568F" w:rsidR="00B840BA" w:rsidRDefault="00B840B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713B6C3C" w14:textId="77777777" w:rsidR="00B840BA" w:rsidRDefault="00B840B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486ACA" w:rsidRPr="005D2D13" w14:paraId="7A543252" w14:textId="77777777" w:rsidTr="00486ACA">
        <w:trPr>
          <w:cantSplit/>
          <w:trHeight w:val="1350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CF2D661" w14:textId="445D4FEC" w:rsidR="00486ACA" w:rsidRDefault="00486ACA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lastRenderedPageBreak/>
              <w:t>EXHIBITION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FB8FD40" w14:textId="77777777" w:rsidR="00486ACA" w:rsidRPr="00AF1840" w:rsidRDefault="00486ACA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22</w:t>
            </w:r>
          </w:p>
          <w:p w14:paraId="4B171B15" w14:textId="56A02A6E" w:rsidR="00486ACA" w:rsidRPr="00AF1840" w:rsidRDefault="00486ACA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8DD6350" w14:textId="77777777" w:rsidR="00486ACA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ENAC 20 Years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: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P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h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D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thesis and videos from fabrication experiments together with IBOIS, EPFL built project and ongoing research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Lausanne, Switzerland.</w:t>
            </w:r>
          </w:p>
          <w:p w14:paraId="766779A8" w14:textId="77777777" w:rsidR="00486ACA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  <w:p w14:paraId="57811B5C" w14:textId="77777777" w:rsidR="00486ACA" w:rsidRPr="00AF1840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and book: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TOUCH WOOD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”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. Raw wood arch prototype using conical joints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Zurich, Switzerland.</w:t>
            </w:r>
          </w:p>
          <w:p w14:paraId="5076D848" w14:textId="3819F386" w:rsidR="00486ACA" w:rsidRPr="00AF1840" w:rsidRDefault="00486ACA" w:rsidP="00326C64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3C9810AC" w14:textId="77777777" w:rsidTr="005436BF">
        <w:trPr>
          <w:cantSplit/>
          <w:trHeight w:val="61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07B572B" w14:textId="07A19C68" w:rsidR="00421616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6CBF61F" w14:textId="7D978BE2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3C7546F3" w14:textId="47D0F126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Teaching Workshop Exhibition: Corrugated Cardboard Shell 1:1, pavilion exhibition at 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RTVILNIUS’19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19ADD383" w14:textId="45AA9725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5270BB2F" w14:textId="77777777" w:rsidTr="005436BF">
        <w:trPr>
          <w:cantSplit/>
          <w:trHeight w:val="61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CF5B93C" w14:textId="77777777" w:rsidR="00421616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9D030C0" w14:textId="02B25CBB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42EB282A" w14:textId="6404F8EC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: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F3ED6" w:rsidRPr="00BF3ED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Rossiniere</w:t>
            </w:r>
            <w:proofErr w:type="spellEnd"/>
            <w:r w:rsidR="00BF3ED6" w:rsidRPr="00BF3ED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city hall exhibition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of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prof. dr. Yves Weinand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61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lecture,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accompanied 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by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the h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agonal shell and raw wood prototyp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es, </w:t>
            </w:r>
            <w:proofErr w:type="spellStart"/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Rossiniere</w:t>
            </w:r>
            <w:proofErr w:type="spellEnd"/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, 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witzerland.</w:t>
            </w:r>
          </w:p>
        </w:tc>
      </w:tr>
      <w:tr w:rsidR="00421616" w:rsidRPr="005D2D13" w14:paraId="6A61D6CB" w14:textId="77777777" w:rsidTr="00877171">
        <w:trPr>
          <w:cantSplit/>
          <w:trHeight w:val="36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A430539" w14:textId="1BE691FE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82C1972" w14:textId="5F2CE127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63DB610F" w14:textId="0A040F0A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Teaching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ggregation and Graph-Based Modelling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7ED91E06" w14:textId="1F8F9F34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16A11DCE" w14:textId="77777777" w:rsidTr="005436BF">
        <w:trPr>
          <w:cantSplit/>
          <w:trHeight w:val="54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5622677" w14:textId="77777777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16A7919" w14:textId="78F48286" w:rsidR="00421616" w:rsidRPr="00AF1840" w:rsidRDefault="00421616" w:rsidP="00CE6709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6A24E6F" w14:textId="1D432FC5" w:rsidR="00486ACA" w:rsidRPr="00486ACA" w:rsidRDefault="00421616" w:rsidP="00486ACA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MA Exhibition: “</w:t>
            </w:r>
            <w:r w:rsidRPr="00486ACA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Best graduation projects of architecture students in Baltic states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”, Vilnius, Lithuania.</w:t>
            </w:r>
          </w:p>
          <w:p w14:paraId="4F8EEC53" w14:textId="77777777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  <w:p w14:paraId="390CFA9A" w14:textId="40F5A725" w:rsidR="00421616" w:rsidRPr="00486ACA" w:rsidRDefault="00421616" w:rsidP="005436BF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Figure and its figuration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, Vilnius, Lithuania.</w:t>
            </w:r>
          </w:p>
          <w:p w14:paraId="5CB49410" w14:textId="15614489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39173FF8" w14:textId="77777777" w:rsidTr="005436BF">
        <w:trPr>
          <w:cantSplit/>
          <w:trHeight w:val="35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50630F6" w14:textId="77777777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9910975" w14:textId="1497523D" w:rsidR="00421616" w:rsidRPr="00AF1840" w:rsidRDefault="00421616" w:rsidP="00CE6709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783AB0D0" w14:textId="2B1A1AFF" w:rsidR="00421616" w:rsidRPr="00486ACA" w:rsidRDefault="00421616" w:rsidP="005436BF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From Landscape to Roofscape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, Vilnius, Lithuania.</w:t>
            </w:r>
          </w:p>
          <w:p w14:paraId="4C24C145" w14:textId="6F179EF9" w:rsidR="00421616" w:rsidRPr="00AF1840" w:rsidRDefault="00421616" w:rsidP="005436BF">
            <w:pPr>
              <w:pStyle w:val="Default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CB5677" w14:paraId="46068E88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ADA872D" w14:textId="77777777" w:rsidR="00421616" w:rsidRPr="005D2D13" w:rsidRDefault="00421616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C8085BD" w14:textId="3FAB7390" w:rsidR="00421616" w:rsidRPr="00AF1840" w:rsidRDefault="00421616" w:rsidP="005436BF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06E590B" w14:textId="238A7956" w:rsidR="00421616" w:rsidRPr="00AF1840" w:rsidRDefault="00421616" w:rsidP="00486ACA">
            <w:pPr>
              <w:pStyle w:val="Default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Environmental design and its historical trajectories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79978CEE" w14:textId="7E9E0D3A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CB5677" w14:paraId="0AB6C5A3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0494191" w14:textId="77777777" w:rsidR="00421616" w:rsidRPr="005D2D13" w:rsidRDefault="00421616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56523BB" w14:textId="64951DA3" w:rsidR="00421616" w:rsidRPr="00AF1840" w:rsidRDefault="00421616" w:rsidP="005436BF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5F568DA" w14:textId="125DA3C6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rchitecture as organizational matter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14187E6D" w14:textId="745AAEEB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</w:tbl>
    <w:p w14:paraId="2FD8C67A" w14:textId="77777777" w:rsidR="0097354A" w:rsidRPr="001C7EF4" w:rsidRDefault="0097354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sectPr w:rsidR="0097354A" w:rsidRPr="001C7EF4" w:rsidSect="00421707">
      <w:footnotePr>
        <w:numFmt w:val="chicago"/>
      </w:footnotePr>
      <w:pgSz w:w="12240" w:h="15840" w:code="1"/>
      <w:pgMar w:top="117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1933E" w14:textId="77777777" w:rsidR="0087393D" w:rsidRDefault="0087393D" w:rsidP="00582F8B">
      <w:pPr>
        <w:spacing w:after="0" w:line="240" w:lineRule="auto"/>
      </w:pPr>
      <w:r>
        <w:separator/>
      </w:r>
    </w:p>
  </w:endnote>
  <w:endnote w:type="continuationSeparator" w:id="0">
    <w:p w14:paraId="2A79F4E0" w14:textId="77777777" w:rsidR="0087393D" w:rsidRDefault="0087393D" w:rsidP="0058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PhagsPa">
    <w:altName w:val="Microsoft PhagsPa"/>
    <w:panose1 w:val="020B0502040204020203"/>
    <w:charset w:val="00"/>
    <w:family w:val="swiss"/>
    <w:pitch w:val="variable"/>
    <w:sig w:usb0="00000003" w:usb1="00000000" w:usb2="08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37B62" w14:textId="77777777" w:rsidR="0087393D" w:rsidRDefault="0087393D" w:rsidP="00582F8B">
      <w:pPr>
        <w:spacing w:after="0" w:line="240" w:lineRule="auto"/>
      </w:pPr>
      <w:r>
        <w:separator/>
      </w:r>
    </w:p>
  </w:footnote>
  <w:footnote w:type="continuationSeparator" w:id="0">
    <w:p w14:paraId="307689AA" w14:textId="77777777" w:rsidR="0087393D" w:rsidRDefault="0087393D" w:rsidP="00582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770D"/>
    <w:multiLevelType w:val="hybridMultilevel"/>
    <w:tmpl w:val="7E0ADA8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5E3DB4"/>
    <w:multiLevelType w:val="hybridMultilevel"/>
    <w:tmpl w:val="0AEECCEC"/>
    <w:lvl w:ilvl="0" w:tplc="58B234DA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888"/>
    <w:multiLevelType w:val="hybridMultilevel"/>
    <w:tmpl w:val="62EC70E6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E67EE"/>
    <w:multiLevelType w:val="hybridMultilevel"/>
    <w:tmpl w:val="A372D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42937"/>
    <w:multiLevelType w:val="multilevel"/>
    <w:tmpl w:val="D45E9C86"/>
    <w:lvl w:ilvl="0">
      <w:start w:val="201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5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DE7468"/>
    <w:multiLevelType w:val="hybridMultilevel"/>
    <w:tmpl w:val="10DC34A4"/>
    <w:lvl w:ilvl="0" w:tplc="EF9E2B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05348"/>
    <w:multiLevelType w:val="hybridMultilevel"/>
    <w:tmpl w:val="50DC8E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912708"/>
    <w:multiLevelType w:val="hybridMultilevel"/>
    <w:tmpl w:val="AFE461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64D36"/>
    <w:multiLevelType w:val="hybridMultilevel"/>
    <w:tmpl w:val="51C683AA"/>
    <w:lvl w:ilvl="0" w:tplc="FE7A2F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51067"/>
    <w:multiLevelType w:val="hybridMultilevel"/>
    <w:tmpl w:val="A4CA6C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3332D"/>
    <w:multiLevelType w:val="hybridMultilevel"/>
    <w:tmpl w:val="EF6A5CF4"/>
    <w:lvl w:ilvl="0" w:tplc="4E42CD62">
      <w:start w:val="2009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1D3BDD"/>
    <w:multiLevelType w:val="hybridMultilevel"/>
    <w:tmpl w:val="AC9ECE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73228E"/>
    <w:multiLevelType w:val="hybridMultilevel"/>
    <w:tmpl w:val="76EA7C62"/>
    <w:lvl w:ilvl="0" w:tplc="3F0AB8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B5A80"/>
    <w:multiLevelType w:val="hybridMultilevel"/>
    <w:tmpl w:val="54A2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B7266"/>
    <w:multiLevelType w:val="multilevel"/>
    <w:tmpl w:val="FE92AC74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477871"/>
    <w:multiLevelType w:val="hybridMultilevel"/>
    <w:tmpl w:val="8D6AAD04"/>
    <w:lvl w:ilvl="0" w:tplc="157A2A78">
      <w:start w:val="2017"/>
      <w:numFmt w:val="decimal"/>
      <w:lvlText w:val="%1"/>
      <w:lvlJc w:val="left"/>
      <w:pPr>
        <w:ind w:left="132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46A44"/>
    <w:multiLevelType w:val="hybridMultilevel"/>
    <w:tmpl w:val="5490B1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D314F3"/>
    <w:multiLevelType w:val="hybridMultilevel"/>
    <w:tmpl w:val="2334E1C2"/>
    <w:lvl w:ilvl="0" w:tplc="82C082A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B56A3"/>
    <w:multiLevelType w:val="hybridMultilevel"/>
    <w:tmpl w:val="F5D802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11ECC"/>
    <w:multiLevelType w:val="hybridMultilevel"/>
    <w:tmpl w:val="5EEA9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7182A"/>
    <w:multiLevelType w:val="hybridMultilevel"/>
    <w:tmpl w:val="71DA54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D340A"/>
    <w:multiLevelType w:val="hybridMultilevel"/>
    <w:tmpl w:val="21AABA5A"/>
    <w:lvl w:ilvl="0" w:tplc="0E4A81FC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25E5A"/>
    <w:multiLevelType w:val="hybridMultilevel"/>
    <w:tmpl w:val="C0CAB8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120AB9"/>
    <w:multiLevelType w:val="hybridMultilevel"/>
    <w:tmpl w:val="DFC2A76E"/>
    <w:lvl w:ilvl="0" w:tplc="4E42CD62">
      <w:start w:val="2009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3D2AB0"/>
    <w:multiLevelType w:val="hybridMultilevel"/>
    <w:tmpl w:val="AF62D59A"/>
    <w:lvl w:ilvl="0" w:tplc="64DCE3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4406D"/>
    <w:multiLevelType w:val="hybridMultilevel"/>
    <w:tmpl w:val="D15EB47C"/>
    <w:lvl w:ilvl="0" w:tplc="823A8182">
      <w:start w:val="2012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9943E70"/>
    <w:multiLevelType w:val="hybridMultilevel"/>
    <w:tmpl w:val="3C700B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9C05D62"/>
    <w:multiLevelType w:val="hybridMultilevel"/>
    <w:tmpl w:val="B9F81916"/>
    <w:lvl w:ilvl="0" w:tplc="639CCAE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16CE6"/>
    <w:multiLevelType w:val="hybridMultilevel"/>
    <w:tmpl w:val="80D86DB4"/>
    <w:lvl w:ilvl="0" w:tplc="ED846EF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107EF1"/>
    <w:multiLevelType w:val="hybridMultilevel"/>
    <w:tmpl w:val="AF18C56C"/>
    <w:lvl w:ilvl="0" w:tplc="CA049ACE">
      <w:start w:val="2009"/>
      <w:numFmt w:val="bullet"/>
      <w:lvlText w:val="-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8392969"/>
    <w:multiLevelType w:val="hybridMultilevel"/>
    <w:tmpl w:val="CFEAC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0A3867"/>
    <w:multiLevelType w:val="hybridMultilevel"/>
    <w:tmpl w:val="1F44D9C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FDA5808"/>
    <w:multiLevelType w:val="hybridMultilevel"/>
    <w:tmpl w:val="7BB43C8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37821D9"/>
    <w:multiLevelType w:val="hybridMultilevel"/>
    <w:tmpl w:val="7A16168C"/>
    <w:lvl w:ilvl="0" w:tplc="1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38600D"/>
    <w:multiLevelType w:val="hybridMultilevel"/>
    <w:tmpl w:val="46B04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3F4B82"/>
    <w:multiLevelType w:val="hybridMultilevel"/>
    <w:tmpl w:val="709E00C0"/>
    <w:lvl w:ilvl="0" w:tplc="1B1EA7B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C755F"/>
    <w:multiLevelType w:val="hybridMultilevel"/>
    <w:tmpl w:val="3BFC804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9E52B02"/>
    <w:multiLevelType w:val="hybridMultilevel"/>
    <w:tmpl w:val="9432F108"/>
    <w:lvl w:ilvl="0" w:tplc="157A2A78">
      <w:start w:val="2017"/>
      <w:numFmt w:val="decimal"/>
      <w:lvlText w:val="%1"/>
      <w:lvlJc w:val="left"/>
      <w:pPr>
        <w:ind w:left="132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8" w15:restartNumberingAfterBreak="0">
    <w:nsid w:val="7ABD0203"/>
    <w:multiLevelType w:val="hybridMultilevel"/>
    <w:tmpl w:val="B1382208"/>
    <w:lvl w:ilvl="0" w:tplc="7666C282">
      <w:start w:val="2016"/>
      <w:numFmt w:val="decimal"/>
      <w:lvlText w:val="%1"/>
      <w:lvlJc w:val="left"/>
      <w:pPr>
        <w:ind w:left="84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611912">
    <w:abstractNumId w:val="20"/>
  </w:num>
  <w:num w:numId="2" w16cid:durableId="637490101">
    <w:abstractNumId w:val="8"/>
  </w:num>
  <w:num w:numId="3" w16cid:durableId="759258956">
    <w:abstractNumId w:val="17"/>
  </w:num>
  <w:num w:numId="4" w16cid:durableId="1797796933">
    <w:abstractNumId w:val="0"/>
  </w:num>
  <w:num w:numId="5" w16cid:durableId="619606520">
    <w:abstractNumId w:val="7"/>
  </w:num>
  <w:num w:numId="6" w16cid:durableId="1314409537">
    <w:abstractNumId w:val="35"/>
  </w:num>
  <w:num w:numId="7" w16cid:durableId="828247869">
    <w:abstractNumId w:val="18"/>
  </w:num>
  <w:num w:numId="8" w16cid:durableId="1365789568">
    <w:abstractNumId w:val="12"/>
  </w:num>
  <w:num w:numId="9" w16cid:durableId="1113133406">
    <w:abstractNumId w:val="3"/>
  </w:num>
  <w:num w:numId="10" w16cid:durableId="840970213">
    <w:abstractNumId w:val="30"/>
  </w:num>
  <w:num w:numId="11" w16cid:durableId="1612591518">
    <w:abstractNumId w:val="19"/>
  </w:num>
  <w:num w:numId="12" w16cid:durableId="687607985">
    <w:abstractNumId w:val="23"/>
  </w:num>
  <w:num w:numId="13" w16cid:durableId="727413162">
    <w:abstractNumId w:val="10"/>
  </w:num>
  <w:num w:numId="14" w16cid:durableId="1941642129">
    <w:abstractNumId w:val="29"/>
  </w:num>
  <w:num w:numId="15" w16cid:durableId="212162086">
    <w:abstractNumId w:val="13"/>
  </w:num>
  <w:num w:numId="16" w16cid:durableId="1738549457">
    <w:abstractNumId w:val="16"/>
  </w:num>
  <w:num w:numId="17" w16cid:durableId="1966890575">
    <w:abstractNumId w:val="32"/>
  </w:num>
  <w:num w:numId="18" w16cid:durableId="1768647760">
    <w:abstractNumId w:val="31"/>
  </w:num>
  <w:num w:numId="19" w16cid:durableId="610891902">
    <w:abstractNumId w:val="26"/>
  </w:num>
  <w:num w:numId="20" w16cid:durableId="1958026252">
    <w:abstractNumId w:val="36"/>
  </w:num>
  <w:num w:numId="21" w16cid:durableId="406420047">
    <w:abstractNumId w:val="34"/>
  </w:num>
  <w:num w:numId="22" w16cid:durableId="587932134">
    <w:abstractNumId w:val="4"/>
  </w:num>
  <w:num w:numId="23" w16cid:durableId="1954357272">
    <w:abstractNumId w:val="14"/>
  </w:num>
  <w:num w:numId="24" w16cid:durableId="1775401013">
    <w:abstractNumId w:val="38"/>
  </w:num>
  <w:num w:numId="25" w16cid:durableId="1547599681">
    <w:abstractNumId w:val="37"/>
  </w:num>
  <w:num w:numId="26" w16cid:durableId="975067373">
    <w:abstractNumId w:val="15"/>
  </w:num>
  <w:num w:numId="27" w16cid:durableId="316958613">
    <w:abstractNumId w:val="11"/>
  </w:num>
  <w:num w:numId="28" w16cid:durableId="2129398152">
    <w:abstractNumId w:val="6"/>
  </w:num>
  <w:num w:numId="29" w16cid:durableId="1479616632">
    <w:abstractNumId w:val="9"/>
  </w:num>
  <w:num w:numId="30" w16cid:durableId="1102258301">
    <w:abstractNumId w:val="22"/>
  </w:num>
  <w:num w:numId="31" w16cid:durableId="1138382259">
    <w:abstractNumId w:val="25"/>
  </w:num>
  <w:num w:numId="32" w16cid:durableId="898520217">
    <w:abstractNumId w:val="5"/>
  </w:num>
  <w:num w:numId="33" w16cid:durableId="1505362621">
    <w:abstractNumId w:val="21"/>
  </w:num>
  <w:num w:numId="34" w16cid:durableId="1990867612">
    <w:abstractNumId w:val="1"/>
  </w:num>
  <w:num w:numId="35" w16cid:durableId="311180093">
    <w:abstractNumId w:val="2"/>
  </w:num>
  <w:num w:numId="36" w16cid:durableId="1511408370">
    <w:abstractNumId w:val="28"/>
  </w:num>
  <w:num w:numId="37" w16cid:durableId="971908576">
    <w:abstractNumId w:val="27"/>
  </w:num>
  <w:num w:numId="38" w16cid:durableId="407534064">
    <w:abstractNumId w:val="24"/>
  </w:num>
  <w:num w:numId="39" w16cid:durableId="82617169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NDA0sTQ3sDQ1NLdU0lEKTi0uzszPAymwrAUAlqunTiwAAAA="/>
  </w:docVars>
  <w:rsids>
    <w:rsidRoot w:val="00FF18ED"/>
    <w:rsid w:val="00004F75"/>
    <w:rsid w:val="00005D82"/>
    <w:rsid w:val="00005F0A"/>
    <w:rsid w:val="00010CD5"/>
    <w:rsid w:val="000164A1"/>
    <w:rsid w:val="00021E27"/>
    <w:rsid w:val="0002216F"/>
    <w:rsid w:val="00030759"/>
    <w:rsid w:val="0004164B"/>
    <w:rsid w:val="000454C5"/>
    <w:rsid w:val="00055059"/>
    <w:rsid w:val="00055348"/>
    <w:rsid w:val="00055678"/>
    <w:rsid w:val="00056EBB"/>
    <w:rsid w:val="00057E06"/>
    <w:rsid w:val="00061D3C"/>
    <w:rsid w:val="00071061"/>
    <w:rsid w:val="00073BE6"/>
    <w:rsid w:val="00075667"/>
    <w:rsid w:val="00076F10"/>
    <w:rsid w:val="00077B2F"/>
    <w:rsid w:val="00082F29"/>
    <w:rsid w:val="00086ADF"/>
    <w:rsid w:val="000909F1"/>
    <w:rsid w:val="00090D7F"/>
    <w:rsid w:val="000918E7"/>
    <w:rsid w:val="000929A8"/>
    <w:rsid w:val="00092F44"/>
    <w:rsid w:val="000A03EB"/>
    <w:rsid w:val="000A3AC5"/>
    <w:rsid w:val="000A7B88"/>
    <w:rsid w:val="000B4551"/>
    <w:rsid w:val="000B6CB3"/>
    <w:rsid w:val="000C37A8"/>
    <w:rsid w:val="000C70AB"/>
    <w:rsid w:val="000D2239"/>
    <w:rsid w:val="000D2E37"/>
    <w:rsid w:val="000D76E2"/>
    <w:rsid w:val="000E0919"/>
    <w:rsid w:val="000E0F18"/>
    <w:rsid w:val="000E1267"/>
    <w:rsid w:val="000E49F3"/>
    <w:rsid w:val="000E7CEF"/>
    <w:rsid w:val="000F6BEA"/>
    <w:rsid w:val="000F747C"/>
    <w:rsid w:val="000F7BB2"/>
    <w:rsid w:val="00100899"/>
    <w:rsid w:val="001009A4"/>
    <w:rsid w:val="00103367"/>
    <w:rsid w:val="00105031"/>
    <w:rsid w:val="0010594A"/>
    <w:rsid w:val="0011456F"/>
    <w:rsid w:val="00114D08"/>
    <w:rsid w:val="001178ED"/>
    <w:rsid w:val="00131E9A"/>
    <w:rsid w:val="00133295"/>
    <w:rsid w:val="00135454"/>
    <w:rsid w:val="00141D6C"/>
    <w:rsid w:val="00145CE8"/>
    <w:rsid w:val="00146376"/>
    <w:rsid w:val="00152045"/>
    <w:rsid w:val="00155A07"/>
    <w:rsid w:val="001631C3"/>
    <w:rsid w:val="001647D1"/>
    <w:rsid w:val="00164F23"/>
    <w:rsid w:val="00166128"/>
    <w:rsid w:val="001710A9"/>
    <w:rsid w:val="001730C9"/>
    <w:rsid w:val="00184DC6"/>
    <w:rsid w:val="00190EBC"/>
    <w:rsid w:val="00191772"/>
    <w:rsid w:val="001A032A"/>
    <w:rsid w:val="001A17CE"/>
    <w:rsid w:val="001A6BAE"/>
    <w:rsid w:val="001B0153"/>
    <w:rsid w:val="001B7C42"/>
    <w:rsid w:val="001C010E"/>
    <w:rsid w:val="001C0BE3"/>
    <w:rsid w:val="001C199E"/>
    <w:rsid w:val="001C60CB"/>
    <w:rsid w:val="001C7EF4"/>
    <w:rsid w:val="001D1840"/>
    <w:rsid w:val="001D2405"/>
    <w:rsid w:val="001D282F"/>
    <w:rsid w:val="001E1E25"/>
    <w:rsid w:val="001E5C65"/>
    <w:rsid w:val="001E6ACC"/>
    <w:rsid w:val="001E78C2"/>
    <w:rsid w:val="001F26F5"/>
    <w:rsid w:val="001F319D"/>
    <w:rsid w:val="001F3E8A"/>
    <w:rsid w:val="00202C82"/>
    <w:rsid w:val="00207395"/>
    <w:rsid w:val="002106D9"/>
    <w:rsid w:val="0021120A"/>
    <w:rsid w:val="002118E9"/>
    <w:rsid w:val="0021235D"/>
    <w:rsid w:val="00212DD4"/>
    <w:rsid w:val="00213337"/>
    <w:rsid w:val="002203DC"/>
    <w:rsid w:val="002235F8"/>
    <w:rsid w:val="00232B2D"/>
    <w:rsid w:val="002432F0"/>
    <w:rsid w:val="00253945"/>
    <w:rsid w:val="00261AAE"/>
    <w:rsid w:val="00264A00"/>
    <w:rsid w:val="00266811"/>
    <w:rsid w:val="00270C51"/>
    <w:rsid w:val="002738EC"/>
    <w:rsid w:val="00273A19"/>
    <w:rsid w:val="00277047"/>
    <w:rsid w:val="00287A79"/>
    <w:rsid w:val="0029652C"/>
    <w:rsid w:val="002A1C8D"/>
    <w:rsid w:val="002A443C"/>
    <w:rsid w:val="002A49DC"/>
    <w:rsid w:val="002A53FA"/>
    <w:rsid w:val="002A7FE7"/>
    <w:rsid w:val="002C2890"/>
    <w:rsid w:val="002D12B8"/>
    <w:rsid w:val="002D73EB"/>
    <w:rsid w:val="002E41AD"/>
    <w:rsid w:val="002E4CE4"/>
    <w:rsid w:val="002F36B1"/>
    <w:rsid w:val="002F3F82"/>
    <w:rsid w:val="002F558F"/>
    <w:rsid w:val="002F631C"/>
    <w:rsid w:val="003018B3"/>
    <w:rsid w:val="00302434"/>
    <w:rsid w:val="00302EDD"/>
    <w:rsid w:val="003067A9"/>
    <w:rsid w:val="0031056B"/>
    <w:rsid w:val="00312093"/>
    <w:rsid w:val="00312D3E"/>
    <w:rsid w:val="00314E03"/>
    <w:rsid w:val="00320633"/>
    <w:rsid w:val="00326C64"/>
    <w:rsid w:val="0033488E"/>
    <w:rsid w:val="00340B4A"/>
    <w:rsid w:val="00343BB5"/>
    <w:rsid w:val="00343EC4"/>
    <w:rsid w:val="00344FD6"/>
    <w:rsid w:val="0034783F"/>
    <w:rsid w:val="003500AB"/>
    <w:rsid w:val="00351A87"/>
    <w:rsid w:val="00363760"/>
    <w:rsid w:val="0037086A"/>
    <w:rsid w:val="00371B71"/>
    <w:rsid w:val="00371BCA"/>
    <w:rsid w:val="0037503B"/>
    <w:rsid w:val="00375EEF"/>
    <w:rsid w:val="00376496"/>
    <w:rsid w:val="0037779D"/>
    <w:rsid w:val="00377C57"/>
    <w:rsid w:val="0038010B"/>
    <w:rsid w:val="003803AA"/>
    <w:rsid w:val="00387807"/>
    <w:rsid w:val="0038799B"/>
    <w:rsid w:val="003904C0"/>
    <w:rsid w:val="0039101E"/>
    <w:rsid w:val="00393A86"/>
    <w:rsid w:val="00395A13"/>
    <w:rsid w:val="003A02FC"/>
    <w:rsid w:val="003A3E20"/>
    <w:rsid w:val="003A5460"/>
    <w:rsid w:val="003A5783"/>
    <w:rsid w:val="003B4028"/>
    <w:rsid w:val="003C42E1"/>
    <w:rsid w:val="003D7976"/>
    <w:rsid w:val="003E3767"/>
    <w:rsid w:val="003E496F"/>
    <w:rsid w:val="003E76A3"/>
    <w:rsid w:val="003F0527"/>
    <w:rsid w:val="00402E06"/>
    <w:rsid w:val="004034E0"/>
    <w:rsid w:val="0040746B"/>
    <w:rsid w:val="00407955"/>
    <w:rsid w:val="00410BFA"/>
    <w:rsid w:val="004123E0"/>
    <w:rsid w:val="00417460"/>
    <w:rsid w:val="004207AA"/>
    <w:rsid w:val="004207E0"/>
    <w:rsid w:val="00421616"/>
    <w:rsid w:val="00421707"/>
    <w:rsid w:val="00421C42"/>
    <w:rsid w:val="00425E93"/>
    <w:rsid w:val="00427C34"/>
    <w:rsid w:val="004315B5"/>
    <w:rsid w:val="004332B5"/>
    <w:rsid w:val="0043465C"/>
    <w:rsid w:val="00435865"/>
    <w:rsid w:val="00443E2B"/>
    <w:rsid w:val="004457DE"/>
    <w:rsid w:val="00446698"/>
    <w:rsid w:val="00447868"/>
    <w:rsid w:val="004511BB"/>
    <w:rsid w:val="0045123A"/>
    <w:rsid w:val="004520F8"/>
    <w:rsid w:val="00452A0F"/>
    <w:rsid w:val="0045387E"/>
    <w:rsid w:val="004565FC"/>
    <w:rsid w:val="00456608"/>
    <w:rsid w:val="00457C07"/>
    <w:rsid w:val="00457FFD"/>
    <w:rsid w:val="004604F1"/>
    <w:rsid w:val="004607EF"/>
    <w:rsid w:val="00463CCE"/>
    <w:rsid w:val="00467F22"/>
    <w:rsid w:val="00476DE5"/>
    <w:rsid w:val="00482431"/>
    <w:rsid w:val="00485F3C"/>
    <w:rsid w:val="00486ACA"/>
    <w:rsid w:val="00493FD0"/>
    <w:rsid w:val="00495EE3"/>
    <w:rsid w:val="004964E3"/>
    <w:rsid w:val="004A36C3"/>
    <w:rsid w:val="004A50DF"/>
    <w:rsid w:val="004A6532"/>
    <w:rsid w:val="004B13F4"/>
    <w:rsid w:val="004B14D8"/>
    <w:rsid w:val="004B2A58"/>
    <w:rsid w:val="004B3555"/>
    <w:rsid w:val="004B3F54"/>
    <w:rsid w:val="004B4240"/>
    <w:rsid w:val="004B696B"/>
    <w:rsid w:val="004B70AB"/>
    <w:rsid w:val="004B7ABC"/>
    <w:rsid w:val="004C54CB"/>
    <w:rsid w:val="004C595E"/>
    <w:rsid w:val="004D14E2"/>
    <w:rsid w:val="004E45A8"/>
    <w:rsid w:val="004F2400"/>
    <w:rsid w:val="004F4137"/>
    <w:rsid w:val="004F67AF"/>
    <w:rsid w:val="00502F7E"/>
    <w:rsid w:val="00512677"/>
    <w:rsid w:val="00520AE1"/>
    <w:rsid w:val="00521939"/>
    <w:rsid w:val="00524068"/>
    <w:rsid w:val="00524F59"/>
    <w:rsid w:val="00527AD9"/>
    <w:rsid w:val="00534168"/>
    <w:rsid w:val="00534351"/>
    <w:rsid w:val="00535CDA"/>
    <w:rsid w:val="00535FBC"/>
    <w:rsid w:val="005426F2"/>
    <w:rsid w:val="005436BF"/>
    <w:rsid w:val="005439DC"/>
    <w:rsid w:val="00543DC4"/>
    <w:rsid w:val="005440BC"/>
    <w:rsid w:val="0054545F"/>
    <w:rsid w:val="005468DD"/>
    <w:rsid w:val="005472D1"/>
    <w:rsid w:val="00552F5E"/>
    <w:rsid w:val="00554615"/>
    <w:rsid w:val="00555EDC"/>
    <w:rsid w:val="00557735"/>
    <w:rsid w:val="005606D0"/>
    <w:rsid w:val="00561257"/>
    <w:rsid w:val="00561E93"/>
    <w:rsid w:val="00562E95"/>
    <w:rsid w:val="005668FA"/>
    <w:rsid w:val="00570E8A"/>
    <w:rsid w:val="00571A30"/>
    <w:rsid w:val="00573F08"/>
    <w:rsid w:val="00575627"/>
    <w:rsid w:val="00581BC3"/>
    <w:rsid w:val="00582F8B"/>
    <w:rsid w:val="005838F3"/>
    <w:rsid w:val="00583EF1"/>
    <w:rsid w:val="00591507"/>
    <w:rsid w:val="00594316"/>
    <w:rsid w:val="005A1DB4"/>
    <w:rsid w:val="005A7BA9"/>
    <w:rsid w:val="005B7B8A"/>
    <w:rsid w:val="005C08DA"/>
    <w:rsid w:val="005C15BF"/>
    <w:rsid w:val="005C2D19"/>
    <w:rsid w:val="005D285C"/>
    <w:rsid w:val="005D2D13"/>
    <w:rsid w:val="005E04A9"/>
    <w:rsid w:val="005E12ED"/>
    <w:rsid w:val="005E1416"/>
    <w:rsid w:val="005E18C5"/>
    <w:rsid w:val="005E4B96"/>
    <w:rsid w:val="005E5CF7"/>
    <w:rsid w:val="005E6AC6"/>
    <w:rsid w:val="005F5EFF"/>
    <w:rsid w:val="00604736"/>
    <w:rsid w:val="00611176"/>
    <w:rsid w:val="00614859"/>
    <w:rsid w:val="00614CE7"/>
    <w:rsid w:val="00616635"/>
    <w:rsid w:val="0062275D"/>
    <w:rsid w:val="00626F12"/>
    <w:rsid w:val="00633C01"/>
    <w:rsid w:val="00642E26"/>
    <w:rsid w:val="0065145D"/>
    <w:rsid w:val="006709F8"/>
    <w:rsid w:val="00673A00"/>
    <w:rsid w:val="0067778B"/>
    <w:rsid w:val="006779CE"/>
    <w:rsid w:val="00681F34"/>
    <w:rsid w:val="0068611C"/>
    <w:rsid w:val="006863C7"/>
    <w:rsid w:val="00697D8E"/>
    <w:rsid w:val="006A47BA"/>
    <w:rsid w:val="006B3597"/>
    <w:rsid w:val="006B6673"/>
    <w:rsid w:val="006B7B73"/>
    <w:rsid w:val="006C40FC"/>
    <w:rsid w:val="006D1E69"/>
    <w:rsid w:val="006D252B"/>
    <w:rsid w:val="006D26BF"/>
    <w:rsid w:val="006E226E"/>
    <w:rsid w:val="006E6A7A"/>
    <w:rsid w:val="006F2A8B"/>
    <w:rsid w:val="006F6D59"/>
    <w:rsid w:val="00702DED"/>
    <w:rsid w:val="007063F2"/>
    <w:rsid w:val="00707FC0"/>
    <w:rsid w:val="0071434F"/>
    <w:rsid w:val="007165C3"/>
    <w:rsid w:val="00726A65"/>
    <w:rsid w:val="00726F1A"/>
    <w:rsid w:val="007275EB"/>
    <w:rsid w:val="00732379"/>
    <w:rsid w:val="00735DCF"/>
    <w:rsid w:val="007427F4"/>
    <w:rsid w:val="0074400F"/>
    <w:rsid w:val="00747FAE"/>
    <w:rsid w:val="007503BC"/>
    <w:rsid w:val="00751DFD"/>
    <w:rsid w:val="0075338C"/>
    <w:rsid w:val="00753F1A"/>
    <w:rsid w:val="00754929"/>
    <w:rsid w:val="00755F03"/>
    <w:rsid w:val="007607B9"/>
    <w:rsid w:val="00763DC9"/>
    <w:rsid w:val="00767BA5"/>
    <w:rsid w:val="0077493E"/>
    <w:rsid w:val="007775BD"/>
    <w:rsid w:val="007867BA"/>
    <w:rsid w:val="00786E38"/>
    <w:rsid w:val="00787C6E"/>
    <w:rsid w:val="007910EE"/>
    <w:rsid w:val="0079181C"/>
    <w:rsid w:val="00791E2C"/>
    <w:rsid w:val="00793454"/>
    <w:rsid w:val="007935D8"/>
    <w:rsid w:val="00794298"/>
    <w:rsid w:val="00794636"/>
    <w:rsid w:val="00796603"/>
    <w:rsid w:val="00797649"/>
    <w:rsid w:val="007979E0"/>
    <w:rsid w:val="007A2CC0"/>
    <w:rsid w:val="007A30A5"/>
    <w:rsid w:val="007A43E8"/>
    <w:rsid w:val="007A4B35"/>
    <w:rsid w:val="007B0513"/>
    <w:rsid w:val="007B2194"/>
    <w:rsid w:val="007B2EC2"/>
    <w:rsid w:val="007B49B3"/>
    <w:rsid w:val="007C18E7"/>
    <w:rsid w:val="007C1CE4"/>
    <w:rsid w:val="007C2099"/>
    <w:rsid w:val="007C4145"/>
    <w:rsid w:val="007C4BE8"/>
    <w:rsid w:val="007C6AD2"/>
    <w:rsid w:val="007D660D"/>
    <w:rsid w:val="007D6C8D"/>
    <w:rsid w:val="007D6D49"/>
    <w:rsid w:val="007E4753"/>
    <w:rsid w:val="007F1755"/>
    <w:rsid w:val="007F3A24"/>
    <w:rsid w:val="00802580"/>
    <w:rsid w:val="00802844"/>
    <w:rsid w:val="00803CC0"/>
    <w:rsid w:val="00806C0C"/>
    <w:rsid w:val="00806CB2"/>
    <w:rsid w:val="00807D46"/>
    <w:rsid w:val="0081362E"/>
    <w:rsid w:val="008138D8"/>
    <w:rsid w:val="00816550"/>
    <w:rsid w:val="00817274"/>
    <w:rsid w:val="00820051"/>
    <w:rsid w:val="00820E43"/>
    <w:rsid w:val="0082216E"/>
    <w:rsid w:val="00832ACD"/>
    <w:rsid w:val="00832DEF"/>
    <w:rsid w:val="00836134"/>
    <w:rsid w:val="0084059B"/>
    <w:rsid w:val="00840DBC"/>
    <w:rsid w:val="00846FA6"/>
    <w:rsid w:val="00850135"/>
    <w:rsid w:val="0085023C"/>
    <w:rsid w:val="00852FAB"/>
    <w:rsid w:val="00853040"/>
    <w:rsid w:val="00855227"/>
    <w:rsid w:val="00856BFA"/>
    <w:rsid w:val="0086002A"/>
    <w:rsid w:val="00864C14"/>
    <w:rsid w:val="0087393D"/>
    <w:rsid w:val="0087507A"/>
    <w:rsid w:val="00877034"/>
    <w:rsid w:val="00877171"/>
    <w:rsid w:val="00877CBA"/>
    <w:rsid w:val="0088278E"/>
    <w:rsid w:val="008907E8"/>
    <w:rsid w:val="00894A18"/>
    <w:rsid w:val="008B21B5"/>
    <w:rsid w:val="008B2F16"/>
    <w:rsid w:val="008C465C"/>
    <w:rsid w:val="008C70BA"/>
    <w:rsid w:val="008D198A"/>
    <w:rsid w:val="008D2103"/>
    <w:rsid w:val="008D2C66"/>
    <w:rsid w:val="008D3141"/>
    <w:rsid w:val="008D4B6A"/>
    <w:rsid w:val="008E56D8"/>
    <w:rsid w:val="008F0B2C"/>
    <w:rsid w:val="008F194B"/>
    <w:rsid w:val="008F1A51"/>
    <w:rsid w:val="008F277E"/>
    <w:rsid w:val="008F4641"/>
    <w:rsid w:val="008F672B"/>
    <w:rsid w:val="008F7806"/>
    <w:rsid w:val="008F7A16"/>
    <w:rsid w:val="00905895"/>
    <w:rsid w:val="00906071"/>
    <w:rsid w:val="00906EA9"/>
    <w:rsid w:val="009132DB"/>
    <w:rsid w:val="00917974"/>
    <w:rsid w:val="0092022E"/>
    <w:rsid w:val="009212C4"/>
    <w:rsid w:val="00924E30"/>
    <w:rsid w:val="00926315"/>
    <w:rsid w:val="00926AF5"/>
    <w:rsid w:val="00926C95"/>
    <w:rsid w:val="009276B0"/>
    <w:rsid w:val="00931958"/>
    <w:rsid w:val="00931EBD"/>
    <w:rsid w:val="0093432A"/>
    <w:rsid w:val="009423F1"/>
    <w:rsid w:val="009454E7"/>
    <w:rsid w:val="00955669"/>
    <w:rsid w:val="00955D60"/>
    <w:rsid w:val="00957AB9"/>
    <w:rsid w:val="009618A4"/>
    <w:rsid w:val="0096680B"/>
    <w:rsid w:val="009678DC"/>
    <w:rsid w:val="0097354A"/>
    <w:rsid w:val="00982F36"/>
    <w:rsid w:val="00984CAC"/>
    <w:rsid w:val="00986C57"/>
    <w:rsid w:val="00990395"/>
    <w:rsid w:val="0099077B"/>
    <w:rsid w:val="009A127F"/>
    <w:rsid w:val="009A760D"/>
    <w:rsid w:val="009A7640"/>
    <w:rsid w:val="009A7796"/>
    <w:rsid w:val="009B3AE9"/>
    <w:rsid w:val="009B5C0D"/>
    <w:rsid w:val="009C2134"/>
    <w:rsid w:val="009C531D"/>
    <w:rsid w:val="009C6C0B"/>
    <w:rsid w:val="009D2082"/>
    <w:rsid w:val="009D23DA"/>
    <w:rsid w:val="009E09DD"/>
    <w:rsid w:val="009E0CEA"/>
    <w:rsid w:val="009E4E5B"/>
    <w:rsid w:val="009E4F77"/>
    <w:rsid w:val="009F119F"/>
    <w:rsid w:val="009F2869"/>
    <w:rsid w:val="009F7266"/>
    <w:rsid w:val="00A02A37"/>
    <w:rsid w:val="00A032AE"/>
    <w:rsid w:val="00A05137"/>
    <w:rsid w:val="00A103D8"/>
    <w:rsid w:val="00A119A7"/>
    <w:rsid w:val="00A13A64"/>
    <w:rsid w:val="00A16B27"/>
    <w:rsid w:val="00A176CC"/>
    <w:rsid w:val="00A213CE"/>
    <w:rsid w:val="00A2344D"/>
    <w:rsid w:val="00A2483C"/>
    <w:rsid w:val="00A31886"/>
    <w:rsid w:val="00A34A89"/>
    <w:rsid w:val="00A35AB9"/>
    <w:rsid w:val="00A43BF4"/>
    <w:rsid w:val="00A45F09"/>
    <w:rsid w:val="00A468D1"/>
    <w:rsid w:val="00A46C59"/>
    <w:rsid w:val="00A46ECB"/>
    <w:rsid w:val="00A47AC4"/>
    <w:rsid w:val="00A51E9B"/>
    <w:rsid w:val="00A5392D"/>
    <w:rsid w:val="00A5794D"/>
    <w:rsid w:val="00A60142"/>
    <w:rsid w:val="00A62864"/>
    <w:rsid w:val="00A629EE"/>
    <w:rsid w:val="00A71E87"/>
    <w:rsid w:val="00A721A7"/>
    <w:rsid w:val="00A72E61"/>
    <w:rsid w:val="00A74BED"/>
    <w:rsid w:val="00A76DD6"/>
    <w:rsid w:val="00A824CA"/>
    <w:rsid w:val="00A86B2E"/>
    <w:rsid w:val="00A9106B"/>
    <w:rsid w:val="00A919A3"/>
    <w:rsid w:val="00A97DD9"/>
    <w:rsid w:val="00AA03CC"/>
    <w:rsid w:val="00AA1EF2"/>
    <w:rsid w:val="00AB01B7"/>
    <w:rsid w:val="00AB5533"/>
    <w:rsid w:val="00AC05B2"/>
    <w:rsid w:val="00AC6E3C"/>
    <w:rsid w:val="00AD3AC4"/>
    <w:rsid w:val="00AD484A"/>
    <w:rsid w:val="00AD4987"/>
    <w:rsid w:val="00AE0F64"/>
    <w:rsid w:val="00AE28C4"/>
    <w:rsid w:val="00AE7182"/>
    <w:rsid w:val="00AF0A56"/>
    <w:rsid w:val="00AF1840"/>
    <w:rsid w:val="00AF1954"/>
    <w:rsid w:val="00AF3B2F"/>
    <w:rsid w:val="00AF5C72"/>
    <w:rsid w:val="00AF7C53"/>
    <w:rsid w:val="00B03BFF"/>
    <w:rsid w:val="00B0455E"/>
    <w:rsid w:val="00B046EB"/>
    <w:rsid w:val="00B2062A"/>
    <w:rsid w:val="00B24286"/>
    <w:rsid w:val="00B254DC"/>
    <w:rsid w:val="00B342E8"/>
    <w:rsid w:val="00B3624C"/>
    <w:rsid w:val="00B41577"/>
    <w:rsid w:val="00B5075C"/>
    <w:rsid w:val="00B52B71"/>
    <w:rsid w:val="00B57D17"/>
    <w:rsid w:val="00B60954"/>
    <w:rsid w:val="00B610B5"/>
    <w:rsid w:val="00B67625"/>
    <w:rsid w:val="00B71739"/>
    <w:rsid w:val="00B72D53"/>
    <w:rsid w:val="00B749C3"/>
    <w:rsid w:val="00B82FFA"/>
    <w:rsid w:val="00B840BA"/>
    <w:rsid w:val="00B847D3"/>
    <w:rsid w:val="00B878B2"/>
    <w:rsid w:val="00B9092D"/>
    <w:rsid w:val="00B90D77"/>
    <w:rsid w:val="00B90F05"/>
    <w:rsid w:val="00B92F6E"/>
    <w:rsid w:val="00B962FD"/>
    <w:rsid w:val="00B963FA"/>
    <w:rsid w:val="00BA14A0"/>
    <w:rsid w:val="00BA5085"/>
    <w:rsid w:val="00BA7912"/>
    <w:rsid w:val="00BB3499"/>
    <w:rsid w:val="00BB5630"/>
    <w:rsid w:val="00BB7A17"/>
    <w:rsid w:val="00BC2B63"/>
    <w:rsid w:val="00BC43E6"/>
    <w:rsid w:val="00BD03FB"/>
    <w:rsid w:val="00BD319B"/>
    <w:rsid w:val="00BD4B49"/>
    <w:rsid w:val="00BE1E09"/>
    <w:rsid w:val="00BE1FA6"/>
    <w:rsid w:val="00BE3767"/>
    <w:rsid w:val="00BE5618"/>
    <w:rsid w:val="00BF3ED6"/>
    <w:rsid w:val="00BF3F4B"/>
    <w:rsid w:val="00BF7D80"/>
    <w:rsid w:val="00C14DC4"/>
    <w:rsid w:val="00C249B6"/>
    <w:rsid w:val="00C25B9F"/>
    <w:rsid w:val="00C3007D"/>
    <w:rsid w:val="00C306F6"/>
    <w:rsid w:val="00C329B4"/>
    <w:rsid w:val="00C33793"/>
    <w:rsid w:val="00C344C4"/>
    <w:rsid w:val="00C46564"/>
    <w:rsid w:val="00C5468C"/>
    <w:rsid w:val="00C54B7D"/>
    <w:rsid w:val="00C5633A"/>
    <w:rsid w:val="00C622B2"/>
    <w:rsid w:val="00C66963"/>
    <w:rsid w:val="00C7285F"/>
    <w:rsid w:val="00C7553A"/>
    <w:rsid w:val="00C8258C"/>
    <w:rsid w:val="00C8319E"/>
    <w:rsid w:val="00C83E11"/>
    <w:rsid w:val="00C84F14"/>
    <w:rsid w:val="00C8679F"/>
    <w:rsid w:val="00C943EC"/>
    <w:rsid w:val="00CA05A5"/>
    <w:rsid w:val="00CA1BDF"/>
    <w:rsid w:val="00CA5489"/>
    <w:rsid w:val="00CA68DA"/>
    <w:rsid w:val="00CB0FA2"/>
    <w:rsid w:val="00CB2024"/>
    <w:rsid w:val="00CB3564"/>
    <w:rsid w:val="00CB5677"/>
    <w:rsid w:val="00CB61F8"/>
    <w:rsid w:val="00CC0909"/>
    <w:rsid w:val="00CC52C8"/>
    <w:rsid w:val="00CD1620"/>
    <w:rsid w:val="00CD62B7"/>
    <w:rsid w:val="00CD63A3"/>
    <w:rsid w:val="00CE099F"/>
    <w:rsid w:val="00CF02DA"/>
    <w:rsid w:val="00CF044D"/>
    <w:rsid w:val="00CF142C"/>
    <w:rsid w:val="00CF2E65"/>
    <w:rsid w:val="00CF4AB4"/>
    <w:rsid w:val="00CF4D97"/>
    <w:rsid w:val="00CF5D58"/>
    <w:rsid w:val="00CF6F7E"/>
    <w:rsid w:val="00D003C3"/>
    <w:rsid w:val="00D01209"/>
    <w:rsid w:val="00D0185F"/>
    <w:rsid w:val="00D03072"/>
    <w:rsid w:val="00D03E22"/>
    <w:rsid w:val="00D06279"/>
    <w:rsid w:val="00D103C7"/>
    <w:rsid w:val="00D142CB"/>
    <w:rsid w:val="00D147B7"/>
    <w:rsid w:val="00D16401"/>
    <w:rsid w:val="00D1725E"/>
    <w:rsid w:val="00D1782A"/>
    <w:rsid w:val="00D27D3A"/>
    <w:rsid w:val="00D31FB1"/>
    <w:rsid w:val="00D32AC1"/>
    <w:rsid w:val="00D3421D"/>
    <w:rsid w:val="00D367A8"/>
    <w:rsid w:val="00D429EA"/>
    <w:rsid w:val="00D42E4F"/>
    <w:rsid w:val="00D43136"/>
    <w:rsid w:val="00D44740"/>
    <w:rsid w:val="00D45D58"/>
    <w:rsid w:val="00D513B2"/>
    <w:rsid w:val="00D5494D"/>
    <w:rsid w:val="00D556F1"/>
    <w:rsid w:val="00D60CC2"/>
    <w:rsid w:val="00D62400"/>
    <w:rsid w:val="00D705AF"/>
    <w:rsid w:val="00D745DF"/>
    <w:rsid w:val="00D81651"/>
    <w:rsid w:val="00D8381B"/>
    <w:rsid w:val="00D92055"/>
    <w:rsid w:val="00D94DB8"/>
    <w:rsid w:val="00D94FF1"/>
    <w:rsid w:val="00D97EF6"/>
    <w:rsid w:val="00DA20B2"/>
    <w:rsid w:val="00DA3096"/>
    <w:rsid w:val="00DA3C0F"/>
    <w:rsid w:val="00DA3D34"/>
    <w:rsid w:val="00DB1289"/>
    <w:rsid w:val="00DB5A1B"/>
    <w:rsid w:val="00DC568E"/>
    <w:rsid w:val="00DE1ED4"/>
    <w:rsid w:val="00DE6462"/>
    <w:rsid w:val="00DF02A3"/>
    <w:rsid w:val="00DF0890"/>
    <w:rsid w:val="00DF77B5"/>
    <w:rsid w:val="00E008CF"/>
    <w:rsid w:val="00E00DED"/>
    <w:rsid w:val="00E01D58"/>
    <w:rsid w:val="00E02D73"/>
    <w:rsid w:val="00E1337F"/>
    <w:rsid w:val="00E15FAF"/>
    <w:rsid w:val="00E16BDA"/>
    <w:rsid w:val="00E16FF6"/>
    <w:rsid w:val="00E178EC"/>
    <w:rsid w:val="00E20E28"/>
    <w:rsid w:val="00E223FD"/>
    <w:rsid w:val="00E242E7"/>
    <w:rsid w:val="00E2438D"/>
    <w:rsid w:val="00E24EBF"/>
    <w:rsid w:val="00E25760"/>
    <w:rsid w:val="00E3413F"/>
    <w:rsid w:val="00E34F31"/>
    <w:rsid w:val="00E35C92"/>
    <w:rsid w:val="00E35D25"/>
    <w:rsid w:val="00E40E29"/>
    <w:rsid w:val="00E415FF"/>
    <w:rsid w:val="00E42372"/>
    <w:rsid w:val="00E503B6"/>
    <w:rsid w:val="00E556D3"/>
    <w:rsid w:val="00E5741D"/>
    <w:rsid w:val="00E60C14"/>
    <w:rsid w:val="00E649A3"/>
    <w:rsid w:val="00E663BE"/>
    <w:rsid w:val="00E73A61"/>
    <w:rsid w:val="00E87C3B"/>
    <w:rsid w:val="00E9195B"/>
    <w:rsid w:val="00E9240E"/>
    <w:rsid w:val="00E939C0"/>
    <w:rsid w:val="00E95EDE"/>
    <w:rsid w:val="00EA0801"/>
    <w:rsid w:val="00EA0B3C"/>
    <w:rsid w:val="00EA3499"/>
    <w:rsid w:val="00EB2CE5"/>
    <w:rsid w:val="00EB504D"/>
    <w:rsid w:val="00EB7079"/>
    <w:rsid w:val="00EC455E"/>
    <w:rsid w:val="00EC7D07"/>
    <w:rsid w:val="00ED1547"/>
    <w:rsid w:val="00ED1B4C"/>
    <w:rsid w:val="00ED56EB"/>
    <w:rsid w:val="00ED762B"/>
    <w:rsid w:val="00EE1C48"/>
    <w:rsid w:val="00EE6904"/>
    <w:rsid w:val="00EF25E9"/>
    <w:rsid w:val="00EF4672"/>
    <w:rsid w:val="00EF4E99"/>
    <w:rsid w:val="00F00C86"/>
    <w:rsid w:val="00F0358F"/>
    <w:rsid w:val="00F042EF"/>
    <w:rsid w:val="00F05918"/>
    <w:rsid w:val="00F07B70"/>
    <w:rsid w:val="00F14E4D"/>
    <w:rsid w:val="00F20337"/>
    <w:rsid w:val="00F30BCE"/>
    <w:rsid w:val="00F33776"/>
    <w:rsid w:val="00F33A8F"/>
    <w:rsid w:val="00F37EAA"/>
    <w:rsid w:val="00F41478"/>
    <w:rsid w:val="00F41F1A"/>
    <w:rsid w:val="00F43A08"/>
    <w:rsid w:val="00F442F9"/>
    <w:rsid w:val="00F44CF0"/>
    <w:rsid w:val="00F461B3"/>
    <w:rsid w:val="00F51C11"/>
    <w:rsid w:val="00F55CC2"/>
    <w:rsid w:val="00F62697"/>
    <w:rsid w:val="00F63A8C"/>
    <w:rsid w:val="00F66194"/>
    <w:rsid w:val="00F731C9"/>
    <w:rsid w:val="00F73F82"/>
    <w:rsid w:val="00F7623C"/>
    <w:rsid w:val="00F81F94"/>
    <w:rsid w:val="00F828B5"/>
    <w:rsid w:val="00F8373D"/>
    <w:rsid w:val="00F939CD"/>
    <w:rsid w:val="00FA2537"/>
    <w:rsid w:val="00FA2B24"/>
    <w:rsid w:val="00FA4270"/>
    <w:rsid w:val="00FA4360"/>
    <w:rsid w:val="00FA4546"/>
    <w:rsid w:val="00FB0042"/>
    <w:rsid w:val="00FB1730"/>
    <w:rsid w:val="00FB3385"/>
    <w:rsid w:val="00FB6FFE"/>
    <w:rsid w:val="00FB7310"/>
    <w:rsid w:val="00FC21B7"/>
    <w:rsid w:val="00FC57FF"/>
    <w:rsid w:val="00FC5CA3"/>
    <w:rsid w:val="00FC7B24"/>
    <w:rsid w:val="00FD0A71"/>
    <w:rsid w:val="00FD4814"/>
    <w:rsid w:val="00FD55D5"/>
    <w:rsid w:val="00FD5935"/>
    <w:rsid w:val="00FD5E1A"/>
    <w:rsid w:val="00FE1557"/>
    <w:rsid w:val="00FE3977"/>
    <w:rsid w:val="00FE4087"/>
    <w:rsid w:val="00FE4811"/>
    <w:rsid w:val="00FF18ED"/>
    <w:rsid w:val="00FF3A0E"/>
    <w:rsid w:val="00FF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F60C8E"/>
  <w15:docId w15:val="{AB9CF17D-4A6E-46D4-8984-D1B2F5393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6A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3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57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08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90395"/>
    <w:rPr>
      <w:color w:val="0563C1"/>
      <w:u w:val="single"/>
    </w:rPr>
  </w:style>
  <w:style w:type="paragraph" w:styleId="NoSpacing">
    <w:name w:val="No Spacing"/>
    <w:uiPriority w:val="1"/>
    <w:qFormat/>
    <w:rsid w:val="00A71E87"/>
    <w:pPr>
      <w:spacing w:after="0" w:line="240" w:lineRule="auto"/>
    </w:pPr>
  </w:style>
  <w:style w:type="table" w:styleId="TableGrid">
    <w:name w:val="Table Grid"/>
    <w:basedOn w:val="TableNormal"/>
    <w:uiPriority w:val="39"/>
    <w:rsid w:val="003A5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1E2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82F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2F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2F8B"/>
    <w:rPr>
      <w:vertAlign w:val="superscript"/>
    </w:rPr>
  </w:style>
  <w:style w:type="paragraph" w:customStyle="1" w:styleId="Default">
    <w:name w:val="Default"/>
    <w:rsid w:val="00ED56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gt-baf-word-clickable">
    <w:name w:val="gt-baf-word-clickable"/>
    <w:basedOn w:val="DefaultParagraphFont"/>
    <w:rsid w:val="00955D60"/>
  </w:style>
  <w:style w:type="character" w:customStyle="1" w:styleId="gt-baf-back">
    <w:name w:val="gt-baf-back"/>
    <w:basedOn w:val="DefaultParagraphFont"/>
    <w:rsid w:val="00955D60"/>
  </w:style>
  <w:style w:type="character" w:styleId="CommentReference">
    <w:name w:val="annotation reference"/>
    <w:basedOn w:val="DefaultParagraphFont"/>
    <w:uiPriority w:val="99"/>
    <w:semiHidden/>
    <w:unhideWhenUsed/>
    <w:rsid w:val="00B52B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B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B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B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B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B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B7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73E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Pa5">
    <w:name w:val="Pa5"/>
    <w:basedOn w:val="Default"/>
    <w:next w:val="Default"/>
    <w:uiPriority w:val="99"/>
    <w:rsid w:val="004511BB"/>
    <w:pPr>
      <w:spacing w:line="181" w:lineRule="atLeast"/>
    </w:pPr>
    <w:rPr>
      <w:rFonts w:ascii="Microsoft PhagsPa" w:hAnsi="Microsoft PhagsPa" w:cstheme="minorBidi"/>
      <w:color w:val="auto"/>
      <w:lang w:val="fr-CH"/>
    </w:rPr>
  </w:style>
  <w:style w:type="character" w:customStyle="1" w:styleId="tlid-translation">
    <w:name w:val="tlid-translation"/>
    <w:basedOn w:val="DefaultParagraphFont"/>
    <w:rsid w:val="00CD62B7"/>
  </w:style>
  <w:style w:type="character" w:styleId="Emphasis">
    <w:name w:val="Emphasis"/>
    <w:basedOn w:val="DefaultParagraphFont"/>
    <w:uiPriority w:val="20"/>
    <w:qFormat/>
    <w:rsid w:val="00926AF5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26AF5"/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character" w:styleId="UnresolvedMention">
    <w:name w:val="Unresolved Mention"/>
    <w:basedOn w:val="DefaultParagraphFont"/>
    <w:uiPriority w:val="99"/>
    <w:semiHidden/>
    <w:unhideWhenUsed/>
    <w:rsid w:val="00EB707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57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08C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497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512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58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648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0626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8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727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918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597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5559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3004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715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88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029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013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6671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139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804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349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9000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884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4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126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645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703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39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488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3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585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432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0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411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163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9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256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1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44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9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83772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705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604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82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380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568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0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641914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593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177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17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9946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0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94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8528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947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892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07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17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41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19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1465">
          <w:marLeft w:val="-5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64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10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6648">
                  <w:marLeft w:val="0"/>
                  <w:marRight w:val="150"/>
                  <w:marTop w:val="1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5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01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12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7809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86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074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056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7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371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452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641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6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4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271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5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7345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48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4156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7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03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09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1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89099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1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732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0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285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4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459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61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6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60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78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7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70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01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339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7344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59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35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510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003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08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35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91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593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73">
          <w:marLeft w:val="-5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07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1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319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85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559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145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3139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6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80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673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864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166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2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150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86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2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0996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oyaldanishacademy.com/CIT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pfl.ch/labs/ibois" TargetMode="External"/><Relationship Id="rId17" Type="http://schemas.openxmlformats.org/officeDocument/2006/relationships/hyperlink" Target="https://infoscience.epfl.ch/record/28932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ebraarchitecture.d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fab.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doarchitects.lt" TargetMode="External"/><Relationship Id="rId10" Type="http://schemas.openxmlformats.org/officeDocument/2006/relationships/hyperlink" Target="http://www.brg.ethz.ch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vestartas.com" TargetMode="External"/><Relationship Id="rId14" Type="http://schemas.openxmlformats.org/officeDocument/2006/relationships/hyperlink" Target="http://www.dmaa.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66860-4BDE-4F30-A706-378010F9E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00</Words>
  <Characters>11400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shid</dc:creator>
  <cp:lastModifiedBy>Petras Vestartas</cp:lastModifiedBy>
  <cp:revision>2</cp:revision>
  <cp:lastPrinted>2022-09-05T09:48:00Z</cp:lastPrinted>
  <dcterms:created xsi:type="dcterms:W3CDTF">2025-01-09T06:27:00Z</dcterms:created>
  <dcterms:modified xsi:type="dcterms:W3CDTF">2025-01-09T06:27:00Z</dcterms:modified>
</cp:coreProperties>
</file>